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Project </w:t>
      </w:r>
      <w:r w:rsidR="006856B8">
        <w:rPr>
          <w:rFonts w:ascii="Times New Roman" w:hAnsi="Times New Roman" w:cs="Times New Roman"/>
        </w:rPr>
        <w:t>Design</w:t>
      </w:r>
      <w:r>
        <w:rPr>
          <w:rFonts w:ascii="Times New Roman" w:hAnsi="Times New Roman" w:cs="Times New Roman"/>
        </w:rPr>
        <w:t xml:space="preserve">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proofErr w:type="spellStart"/>
      <w:r>
        <w:rPr>
          <w:rFonts w:ascii="Times New Roman" w:hAnsi="Times New Roman" w:cs="Times New Roman"/>
        </w:rPr>
        <w:t>Ashraya</w:t>
      </w:r>
      <w:proofErr w:type="spellEnd"/>
      <w:r>
        <w:rPr>
          <w:rFonts w:ascii="Times New Roman" w:hAnsi="Times New Roman" w:cs="Times New Roman"/>
        </w:rPr>
        <w:t xml:space="preserve"> </w:t>
      </w:r>
      <w:proofErr w:type="spellStart"/>
      <w:r>
        <w:rPr>
          <w:rFonts w:ascii="Times New Roman" w:hAnsi="Times New Roman" w:cs="Times New Roman"/>
        </w:rPr>
        <w:t>Regmi</w:t>
      </w:r>
      <w:proofErr w:type="spellEnd"/>
      <w:r>
        <w:rPr>
          <w:rFonts w:ascii="Times New Roman" w:hAnsi="Times New Roman" w:cs="Times New Roman"/>
        </w:rPr>
        <w:t xml:space="preserve">,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856B8">
      <w:pPr>
        <w:jc w:val="center"/>
      </w:pPr>
      <w:r>
        <w:rPr>
          <w:rFonts w:ascii="Times New Roman" w:hAnsi="Times New Roman" w:cs="Times New Roman"/>
        </w:rPr>
        <w:t>Revision 1.00</w:t>
      </w:r>
    </w:p>
    <w:p w:rsidR="00A70E5B" w:rsidRDefault="00A70E5B">
      <w:pPr>
        <w:jc w:val="center"/>
        <w:rPr>
          <w:rFonts w:ascii="Times New Roman" w:hAnsi="Times New Roman" w:cs="Times New Roman"/>
        </w:rPr>
      </w:pPr>
    </w:p>
    <w:p w:rsidR="00A70E5B" w:rsidRDefault="006856B8">
      <w:pPr>
        <w:jc w:val="center"/>
        <w:rPr>
          <w:rFonts w:ascii="Times New Roman" w:hAnsi="Times New Roman" w:cs="Times New Roman"/>
        </w:rPr>
      </w:pPr>
      <w:r>
        <w:rPr>
          <w:rFonts w:ascii="Times New Roman" w:hAnsi="Times New Roman" w:cs="Times New Roman"/>
        </w:rPr>
        <w:t>June 12</w:t>
      </w:r>
      <w:r w:rsidR="00481A48">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6856B8">
            <w:pPr>
              <w:rPr>
                <w:sz w:val="20"/>
              </w:rPr>
            </w:pPr>
            <w:r>
              <w:rPr>
                <w:sz w:val="20"/>
              </w:rPr>
              <w:t xml:space="preserve">     06/12</w:t>
            </w:r>
            <w:r w:rsidR="00481A48">
              <w:rPr>
                <w:sz w:val="20"/>
              </w:rPr>
              <w:t>/2017</w:t>
            </w:r>
          </w:p>
        </w:tc>
        <w:tc>
          <w:tcPr>
            <w:tcW w:w="1980" w:type="dxa"/>
            <w:shd w:val="clear" w:color="auto" w:fill="auto"/>
            <w:tcMar>
              <w:left w:w="108" w:type="dxa"/>
            </w:tcMar>
          </w:tcPr>
          <w:p w:rsidR="00A70E5B" w:rsidRDefault="006856B8" w:rsidP="006856B8">
            <w:pPr>
              <w:rPr>
                <w:sz w:val="20"/>
              </w:rPr>
            </w:pPr>
            <w:r>
              <w:rPr>
                <w:sz w:val="20"/>
              </w:rPr>
              <w:t xml:space="preserve"> Matthew Stevenson</w:t>
            </w:r>
          </w:p>
        </w:tc>
        <w:tc>
          <w:tcPr>
            <w:tcW w:w="4225" w:type="dxa"/>
            <w:shd w:val="clear" w:color="auto" w:fill="auto"/>
            <w:tcMar>
              <w:left w:w="108" w:type="dxa"/>
            </w:tcMar>
          </w:tcPr>
          <w:p w:rsidR="00A70E5B" w:rsidRDefault="00481A48">
            <w:pPr>
              <w:rPr>
                <w:sz w:val="20"/>
              </w:rPr>
            </w:pPr>
            <w:r>
              <w:rPr>
                <w:sz w:val="20"/>
              </w:rPr>
              <w:t xml:space="preserve">   Original Document</w:t>
            </w:r>
          </w:p>
          <w:p w:rsidR="00E91B7D" w:rsidRPr="00E91B7D" w:rsidRDefault="00E91B7D" w:rsidP="00E91B7D">
            <w:pPr>
              <w:pStyle w:val="ListParagraph"/>
              <w:numPr>
                <w:ilvl w:val="0"/>
                <w:numId w:val="20"/>
              </w:numPr>
              <w:rPr>
                <w:sz w:val="20"/>
              </w:rPr>
            </w:pPr>
            <w:r>
              <w:rPr>
                <w:sz w:val="20"/>
              </w:rPr>
              <w:t xml:space="preserve">Added Items to </w:t>
            </w:r>
            <w:bookmarkStart w:id="0" w:name="_GoBack"/>
            <w:bookmarkEnd w:id="0"/>
            <w:r>
              <w:rPr>
                <w:sz w:val="20"/>
              </w:rPr>
              <w:t>Class Design Section</w:t>
            </w:r>
          </w:p>
        </w:tc>
      </w:tr>
      <w:tr w:rsidR="006856B8" w:rsidTr="00FA229B">
        <w:tc>
          <w:tcPr>
            <w:tcW w:w="1615" w:type="dxa"/>
            <w:shd w:val="clear" w:color="auto" w:fill="auto"/>
            <w:tcMar>
              <w:left w:w="108" w:type="dxa"/>
            </w:tcMar>
          </w:tcPr>
          <w:p w:rsidR="006856B8" w:rsidRDefault="006856B8">
            <w:pPr>
              <w:jc w:val="center"/>
              <w:rPr>
                <w:sz w:val="20"/>
              </w:rPr>
            </w:pPr>
          </w:p>
        </w:tc>
        <w:tc>
          <w:tcPr>
            <w:tcW w:w="1530" w:type="dxa"/>
            <w:shd w:val="clear" w:color="auto" w:fill="auto"/>
            <w:tcMar>
              <w:left w:w="108" w:type="dxa"/>
            </w:tcMar>
          </w:tcPr>
          <w:p w:rsidR="006856B8" w:rsidRDefault="006856B8">
            <w:pPr>
              <w:rPr>
                <w:sz w:val="20"/>
              </w:rPr>
            </w:pPr>
          </w:p>
        </w:tc>
        <w:tc>
          <w:tcPr>
            <w:tcW w:w="1980" w:type="dxa"/>
            <w:shd w:val="clear" w:color="auto" w:fill="auto"/>
            <w:tcMar>
              <w:left w:w="108" w:type="dxa"/>
            </w:tcMar>
          </w:tcPr>
          <w:p w:rsidR="006856B8" w:rsidRDefault="006856B8">
            <w:pPr>
              <w:rPr>
                <w:sz w:val="20"/>
              </w:rPr>
            </w:pPr>
          </w:p>
        </w:tc>
        <w:tc>
          <w:tcPr>
            <w:tcW w:w="4225" w:type="dxa"/>
            <w:shd w:val="clear" w:color="auto" w:fill="auto"/>
            <w:tcMar>
              <w:left w:w="108" w:type="dxa"/>
            </w:tcMar>
          </w:tcPr>
          <w:p w:rsidR="006856B8" w:rsidRDefault="006856B8" w:rsidP="006856B8">
            <w:pPr>
              <w:pStyle w:val="ListParagraph"/>
              <w:rPr>
                <w:sz w:val="20"/>
              </w:rPr>
            </w:pP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pPr>
              <w:jc w:val="center"/>
              <w:rPr>
                <w:sz w:val="20"/>
                <w:szCs w:val="20"/>
              </w:rPr>
            </w:pPr>
          </w:p>
        </w:tc>
        <w:tc>
          <w:tcPr>
            <w:tcW w:w="1980" w:type="dxa"/>
            <w:shd w:val="clear" w:color="auto" w:fill="auto"/>
            <w:tcMar>
              <w:left w:w="108" w:type="dxa"/>
            </w:tcMar>
          </w:tcPr>
          <w:p w:rsidR="006856B8" w:rsidRDefault="006856B8">
            <w:pPr>
              <w:rPr>
                <w:sz w:val="20"/>
                <w:szCs w:val="20"/>
              </w:rPr>
            </w:pPr>
          </w:p>
        </w:tc>
        <w:tc>
          <w:tcPr>
            <w:tcW w:w="4225" w:type="dxa"/>
            <w:shd w:val="clear" w:color="auto" w:fill="auto"/>
            <w:tcMar>
              <w:left w:w="108" w:type="dxa"/>
            </w:tcMar>
          </w:tcPr>
          <w:p w:rsidR="006856B8" w:rsidRDefault="006856B8">
            <w:pPr>
              <w:rPr>
                <w:sz w:val="20"/>
                <w:szCs w:val="20"/>
              </w:rPr>
            </w:pPr>
          </w:p>
        </w:tc>
      </w:tr>
      <w:tr w:rsidR="006856B8" w:rsidTr="00FA229B">
        <w:tc>
          <w:tcPr>
            <w:tcW w:w="1615" w:type="dxa"/>
            <w:shd w:val="clear" w:color="auto" w:fill="auto"/>
            <w:tcMar>
              <w:left w:w="108" w:type="dxa"/>
            </w:tcMar>
          </w:tcPr>
          <w:p w:rsidR="006856B8" w:rsidRDefault="006856B8">
            <w:pPr>
              <w:jc w:val="center"/>
              <w:rPr>
                <w:sz w:val="20"/>
                <w:szCs w:val="20"/>
              </w:rPr>
            </w:pPr>
          </w:p>
        </w:tc>
        <w:tc>
          <w:tcPr>
            <w:tcW w:w="1530" w:type="dxa"/>
            <w:shd w:val="clear" w:color="auto" w:fill="auto"/>
            <w:tcMar>
              <w:left w:w="108" w:type="dxa"/>
            </w:tcMar>
          </w:tcPr>
          <w:p w:rsidR="006856B8" w:rsidRDefault="006856B8">
            <w:pPr>
              <w:jc w:val="center"/>
              <w:rPr>
                <w:sz w:val="20"/>
                <w:szCs w:val="20"/>
              </w:rPr>
            </w:pPr>
          </w:p>
        </w:tc>
        <w:tc>
          <w:tcPr>
            <w:tcW w:w="1980" w:type="dxa"/>
            <w:shd w:val="clear" w:color="auto" w:fill="auto"/>
            <w:tcMar>
              <w:left w:w="108" w:type="dxa"/>
            </w:tcMar>
          </w:tcPr>
          <w:p w:rsidR="006856B8" w:rsidRDefault="006856B8">
            <w:pPr>
              <w:jc w:val="center"/>
              <w:rPr>
                <w:sz w:val="20"/>
                <w:szCs w:val="20"/>
              </w:rPr>
            </w:pPr>
          </w:p>
        </w:tc>
        <w:tc>
          <w:tcPr>
            <w:tcW w:w="4225" w:type="dxa"/>
            <w:shd w:val="clear" w:color="auto" w:fill="auto"/>
            <w:tcMar>
              <w:left w:w="108" w:type="dxa"/>
            </w:tcMar>
          </w:tcPr>
          <w:p w:rsidR="006856B8" w:rsidRDefault="006856B8" w:rsidP="006856B8">
            <w:pPr>
              <w:ind w:left="720"/>
              <w:rPr>
                <w:sz w:val="20"/>
                <w:szCs w:val="20"/>
              </w:rPr>
            </w:pPr>
          </w:p>
        </w:tc>
      </w:tr>
      <w:tr w:rsidR="006856B8" w:rsidTr="00FA229B">
        <w:tc>
          <w:tcPr>
            <w:tcW w:w="1615" w:type="dxa"/>
            <w:shd w:val="clear" w:color="auto" w:fill="auto"/>
            <w:tcMar>
              <w:left w:w="108" w:type="dxa"/>
            </w:tcMar>
          </w:tcPr>
          <w:p w:rsidR="006856B8" w:rsidRPr="00DF2415" w:rsidRDefault="006856B8" w:rsidP="00DF2415">
            <w:pPr>
              <w:jc w:val="center"/>
              <w:rPr>
                <w:sz w:val="20"/>
              </w:rPr>
            </w:pPr>
          </w:p>
        </w:tc>
        <w:tc>
          <w:tcPr>
            <w:tcW w:w="1530" w:type="dxa"/>
            <w:shd w:val="clear" w:color="auto" w:fill="auto"/>
            <w:tcMar>
              <w:left w:w="108" w:type="dxa"/>
            </w:tcMar>
          </w:tcPr>
          <w:p w:rsidR="006856B8" w:rsidRPr="00DF2415" w:rsidRDefault="006856B8" w:rsidP="00DF2415">
            <w:pPr>
              <w:jc w:val="center"/>
              <w:rPr>
                <w:sz w:val="20"/>
              </w:rPr>
            </w:pPr>
          </w:p>
        </w:tc>
        <w:tc>
          <w:tcPr>
            <w:tcW w:w="1980" w:type="dxa"/>
            <w:shd w:val="clear" w:color="auto" w:fill="auto"/>
            <w:tcMar>
              <w:left w:w="108" w:type="dxa"/>
            </w:tcMar>
          </w:tcPr>
          <w:p w:rsidR="006856B8" w:rsidRPr="00DF2415" w:rsidRDefault="006856B8" w:rsidP="00DF2415">
            <w:pPr>
              <w:jc w:val="center"/>
              <w:rPr>
                <w:sz w:val="20"/>
              </w:rPr>
            </w:pPr>
          </w:p>
        </w:tc>
        <w:tc>
          <w:tcPr>
            <w:tcW w:w="4225" w:type="dxa"/>
            <w:shd w:val="clear" w:color="auto" w:fill="auto"/>
            <w:tcMar>
              <w:left w:w="108" w:type="dxa"/>
            </w:tcMar>
          </w:tcPr>
          <w:p w:rsidR="006856B8" w:rsidRPr="00DF2415" w:rsidRDefault="006856B8" w:rsidP="006856B8">
            <w:pPr>
              <w:pStyle w:val="ListParagraph"/>
              <w:rPr>
                <w:sz w:val="20"/>
              </w:rPr>
            </w:pPr>
          </w:p>
        </w:tc>
      </w:tr>
      <w:tr w:rsidR="006856B8" w:rsidTr="00FA229B">
        <w:tc>
          <w:tcPr>
            <w:tcW w:w="1615" w:type="dxa"/>
            <w:shd w:val="clear" w:color="auto" w:fill="auto"/>
            <w:tcMar>
              <w:left w:w="108" w:type="dxa"/>
            </w:tcMar>
          </w:tcPr>
          <w:p w:rsidR="006856B8" w:rsidRPr="00DF2415" w:rsidRDefault="006856B8" w:rsidP="007044F6">
            <w:pPr>
              <w:jc w:val="center"/>
              <w:rPr>
                <w:sz w:val="20"/>
              </w:rPr>
            </w:pPr>
          </w:p>
        </w:tc>
        <w:tc>
          <w:tcPr>
            <w:tcW w:w="1530" w:type="dxa"/>
            <w:shd w:val="clear" w:color="auto" w:fill="auto"/>
            <w:tcMar>
              <w:left w:w="108" w:type="dxa"/>
            </w:tcMar>
          </w:tcPr>
          <w:p w:rsidR="006856B8" w:rsidRPr="00DF2415" w:rsidRDefault="006856B8" w:rsidP="007044F6">
            <w:pPr>
              <w:jc w:val="center"/>
              <w:rPr>
                <w:sz w:val="20"/>
              </w:rPr>
            </w:pPr>
          </w:p>
        </w:tc>
        <w:tc>
          <w:tcPr>
            <w:tcW w:w="1980" w:type="dxa"/>
            <w:shd w:val="clear" w:color="auto" w:fill="auto"/>
            <w:tcMar>
              <w:left w:w="108" w:type="dxa"/>
            </w:tcMar>
          </w:tcPr>
          <w:p w:rsidR="006856B8" w:rsidRPr="00DF2415" w:rsidRDefault="006856B8" w:rsidP="007044F6">
            <w:pPr>
              <w:jc w:val="center"/>
              <w:rPr>
                <w:sz w:val="20"/>
              </w:rPr>
            </w:pPr>
          </w:p>
        </w:tc>
        <w:tc>
          <w:tcPr>
            <w:tcW w:w="4225" w:type="dxa"/>
            <w:shd w:val="clear" w:color="auto" w:fill="auto"/>
            <w:tcMar>
              <w:left w:w="108" w:type="dxa"/>
            </w:tcMar>
          </w:tcPr>
          <w:p w:rsidR="006856B8" w:rsidRPr="00707A09" w:rsidRDefault="006856B8" w:rsidP="006856B8">
            <w:pPr>
              <w:pStyle w:val="ListParagraph"/>
              <w:rPr>
                <w:sz w:val="20"/>
              </w:rPr>
            </w:pP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w:t>
            </w:r>
            <w:r w:rsidR="00E1473D">
              <w:lastRenderedPageBreak/>
              <w:t>output a shopping list.</w:t>
            </w:r>
          </w:p>
        </w:tc>
      </w:tr>
      <w:tr w:rsidR="00A70E5B" w:rsidTr="00570A76">
        <w:trPr>
          <w:jc w:val="center"/>
        </w:trPr>
        <w:tc>
          <w:tcPr>
            <w:tcW w:w="2065" w:type="dxa"/>
            <w:shd w:val="clear" w:color="auto" w:fill="auto"/>
            <w:tcMar>
              <w:left w:w="108" w:type="dxa"/>
            </w:tcMar>
          </w:tcPr>
          <w:p w:rsidR="00A70E5B" w:rsidRDefault="00481A48">
            <w:pPr>
              <w:jc w:val="center"/>
            </w:pPr>
            <w:r>
              <w:lastRenderedPageBreak/>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 xml:space="preserve">This program will enable the user to email lists to </w:t>
            </w:r>
            <w:proofErr w:type="gramStart"/>
            <w:r>
              <w:t>themselves</w:t>
            </w:r>
            <w:proofErr w:type="gramEnd"/>
            <w:r>
              <w:t xml:space="preserve"> from the website or print the list.</w:t>
            </w:r>
          </w:p>
        </w:tc>
      </w:tr>
    </w:tbl>
    <w:p w:rsidR="00A70E5B" w:rsidRDefault="00A70E5B"/>
    <w:p w:rsidR="00A70E5B" w:rsidRDefault="00A70E5B"/>
    <w:p w:rsidR="00A70E5B" w:rsidRDefault="00A70E5B"/>
    <w:p w:rsidR="00A70E5B" w:rsidRDefault="006856B8" w:rsidP="006856B8">
      <w:pPr>
        <w:pStyle w:val="ListParagraph"/>
        <w:numPr>
          <w:ilvl w:val="0"/>
          <w:numId w:val="7"/>
        </w:numPr>
        <w:rPr>
          <w:b/>
        </w:rPr>
      </w:pPr>
      <w:r w:rsidRPr="006856B8">
        <w:rPr>
          <w:b/>
        </w:rPr>
        <w:t>Event Trace Diagram</w:t>
      </w:r>
    </w:p>
    <w:p w:rsidR="00592F2F" w:rsidRPr="00592F2F" w:rsidRDefault="00592F2F" w:rsidP="00592F2F">
      <w:pPr>
        <w:rPr>
          <w:b/>
        </w:rPr>
      </w:pPr>
    </w:p>
    <w:p w:rsidR="006856B8" w:rsidRDefault="006856B8" w:rsidP="006856B8">
      <w:pPr>
        <w:pStyle w:val="ListParagraph"/>
        <w:numPr>
          <w:ilvl w:val="0"/>
          <w:numId w:val="7"/>
        </w:numPr>
        <w:rPr>
          <w:b/>
        </w:rPr>
      </w:pPr>
      <w:r w:rsidRPr="006856B8">
        <w:rPr>
          <w:b/>
        </w:rPr>
        <w:t>Class Design</w:t>
      </w:r>
    </w:p>
    <w:p w:rsidR="006856B8" w:rsidRDefault="006856B8" w:rsidP="006856B8">
      <w:r>
        <w:t xml:space="preserve">In this section, we will list pseudocode of webpages, </w:t>
      </w:r>
      <w:proofErr w:type="spellStart"/>
      <w:r>
        <w:t>php</w:t>
      </w:r>
      <w:proofErr w:type="spellEnd"/>
      <w:r>
        <w:t>, and database connections. There is a page for each column in the sequence diagrams and all actions are accounted for via webpages.</w:t>
      </w:r>
    </w:p>
    <w:p w:rsidR="006856B8" w:rsidRDefault="006856B8" w:rsidP="006856B8"/>
    <w:p w:rsidR="006856B8" w:rsidRDefault="006856B8" w:rsidP="006856B8">
      <w:pPr>
        <w:pStyle w:val="ListParagraph"/>
        <w:numPr>
          <w:ilvl w:val="0"/>
          <w:numId w:val="8"/>
        </w:numPr>
      </w:pPr>
      <w:r>
        <w:t>Login Page</w:t>
      </w:r>
    </w:p>
    <w:p w:rsidR="006856B8" w:rsidRDefault="006856B8" w:rsidP="006856B8">
      <w:pPr>
        <w:ind w:left="720"/>
      </w:pPr>
      <w:r>
        <w:t>Html</w:t>
      </w:r>
    </w:p>
    <w:p w:rsidR="006856B8" w:rsidRDefault="006856B8" w:rsidP="006856B8">
      <w:pPr>
        <w:ind w:left="720"/>
      </w:pPr>
      <w:r>
        <w:tab/>
        <w:t>Head</w:t>
      </w:r>
    </w:p>
    <w:p w:rsidR="006856B8" w:rsidRDefault="006856B8" w:rsidP="006856B8">
      <w:pPr>
        <w:ind w:left="720"/>
      </w:pPr>
      <w:r>
        <w:tab/>
      </w:r>
      <w:r>
        <w:tab/>
        <w:t xml:space="preserve">Title Predictive Shopping App </w:t>
      </w:r>
      <w:proofErr w:type="spellStart"/>
      <w:r>
        <w:t>EndTitle</w:t>
      </w:r>
      <w:proofErr w:type="spellEnd"/>
    </w:p>
    <w:p w:rsidR="006856B8" w:rsidRDefault="006856B8" w:rsidP="006856B8">
      <w:pPr>
        <w:ind w:left="720"/>
      </w:pPr>
      <w:r>
        <w:tab/>
      </w:r>
      <w:proofErr w:type="spellStart"/>
      <w:r>
        <w:t>Endhead</w:t>
      </w:r>
      <w:proofErr w:type="spellEnd"/>
    </w:p>
    <w:p w:rsidR="006856B8" w:rsidRDefault="006856B8" w:rsidP="006856B8">
      <w:pPr>
        <w:ind w:left="720"/>
      </w:pPr>
      <w:r>
        <w:tab/>
        <w:t>Body</w:t>
      </w:r>
    </w:p>
    <w:p w:rsidR="001E2059" w:rsidRDefault="001E2059" w:rsidP="006856B8">
      <w:pPr>
        <w:ind w:left="720"/>
      </w:pPr>
      <w:r>
        <w:tab/>
      </w:r>
      <w:r>
        <w:tab/>
        <w:t>Create form</w:t>
      </w:r>
    </w:p>
    <w:p w:rsidR="001E2059" w:rsidRDefault="001E2059" w:rsidP="006856B8">
      <w:pPr>
        <w:ind w:left="720"/>
      </w:pPr>
      <w:r>
        <w:tab/>
      </w:r>
      <w:r>
        <w:tab/>
      </w:r>
      <w:r>
        <w:tab/>
        <w:t>Username</w:t>
      </w:r>
    </w:p>
    <w:p w:rsidR="001E2059" w:rsidRDefault="001E2059" w:rsidP="006856B8">
      <w:pPr>
        <w:ind w:left="720"/>
      </w:pPr>
      <w:r>
        <w:tab/>
      </w:r>
      <w:r>
        <w:tab/>
      </w:r>
      <w:r>
        <w:tab/>
        <w:t>Password</w:t>
      </w:r>
    </w:p>
    <w:p w:rsidR="001E2059" w:rsidRDefault="001E2059" w:rsidP="006856B8">
      <w:pPr>
        <w:ind w:left="720"/>
      </w:pPr>
      <w:r>
        <w:tab/>
      </w:r>
      <w:r>
        <w:tab/>
      </w:r>
      <w:r>
        <w:tab/>
        <w:t>Submit</w:t>
      </w:r>
    </w:p>
    <w:p w:rsidR="001E2059" w:rsidRDefault="001E2059" w:rsidP="006856B8">
      <w:pPr>
        <w:ind w:left="720"/>
      </w:pPr>
      <w:r>
        <w:tab/>
      </w:r>
      <w:r>
        <w:tab/>
      </w:r>
      <w:r>
        <w:tab/>
        <w:t>Reset</w:t>
      </w:r>
    </w:p>
    <w:p w:rsidR="006856B8" w:rsidRDefault="006856B8" w:rsidP="006856B8">
      <w:pPr>
        <w:ind w:left="720"/>
      </w:pPr>
      <w:r>
        <w:tab/>
      </w:r>
      <w:r>
        <w:tab/>
      </w:r>
      <w:proofErr w:type="spellStart"/>
      <w:r>
        <w:t>Php</w:t>
      </w:r>
      <w:proofErr w:type="spellEnd"/>
    </w:p>
    <w:p w:rsidR="001E2059" w:rsidRDefault="001E2059" w:rsidP="006856B8">
      <w:pPr>
        <w:ind w:left="720"/>
      </w:pPr>
      <w:r>
        <w:tab/>
      </w:r>
      <w:r>
        <w:tab/>
      </w:r>
      <w:r>
        <w:tab/>
        <w:t>Connect to Database</w:t>
      </w:r>
    </w:p>
    <w:p w:rsidR="006856B8" w:rsidRDefault="006856B8" w:rsidP="006856B8">
      <w:pPr>
        <w:ind w:left="720"/>
      </w:pPr>
      <w:r>
        <w:tab/>
      </w:r>
      <w:r>
        <w:tab/>
      </w:r>
      <w:r>
        <w:tab/>
      </w:r>
      <w:proofErr w:type="gramStart"/>
      <w:r>
        <w:t>If(</w:t>
      </w:r>
      <w:proofErr w:type="gramEnd"/>
      <w:r>
        <w:t>account in database){</w:t>
      </w:r>
    </w:p>
    <w:p w:rsidR="006856B8" w:rsidRDefault="006856B8" w:rsidP="006856B8">
      <w:pPr>
        <w:ind w:left="720"/>
      </w:pPr>
      <w:r>
        <w:lastRenderedPageBreak/>
        <w:tab/>
      </w:r>
      <w:r>
        <w:tab/>
      </w:r>
      <w:r>
        <w:tab/>
      </w:r>
      <w:r>
        <w:tab/>
        <w:t>Get Credentials;</w:t>
      </w:r>
    </w:p>
    <w:p w:rsidR="006856B8" w:rsidRDefault="006856B8" w:rsidP="006856B8">
      <w:pPr>
        <w:ind w:left="720"/>
      </w:pPr>
      <w:r>
        <w:tab/>
      </w:r>
      <w:r>
        <w:tab/>
      </w:r>
      <w:r>
        <w:tab/>
      </w:r>
      <w:r>
        <w:tab/>
        <w:t>Verify Credentials;</w:t>
      </w:r>
    </w:p>
    <w:p w:rsidR="00C47DF1" w:rsidRDefault="00C47DF1" w:rsidP="006856B8">
      <w:pPr>
        <w:ind w:left="720"/>
      </w:pPr>
      <w:r>
        <w:tab/>
      </w:r>
      <w:r>
        <w:tab/>
      </w:r>
      <w:r>
        <w:tab/>
      </w:r>
      <w:r>
        <w:tab/>
        <w:t>If (acct credentials == user credentials</w:t>
      </w:r>
      <w:proofErr w:type="gramStart"/>
      <w:r>
        <w:t>){</w:t>
      </w:r>
      <w:proofErr w:type="gramEnd"/>
    </w:p>
    <w:p w:rsidR="001E2059" w:rsidRDefault="001E2059" w:rsidP="006856B8">
      <w:pPr>
        <w:ind w:left="720"/>
      </w:pPr>
      <w:r>
        <w:tab/>
      </w:r>
      <w:r>
        <w:tab/>
      </w:r>
      <w:r>
        <w:tab/>
      </w:r>
      <w:r>
        <w:tab/>
      </w:r>
      <w:r>
        <w:tab/>
        <w:t>Go to homepage;</w:t>
      </w:r>
    </w:p>
    <w:p w:rsidR="00C47DF1" w:rsidRDefault="00C47DF1" w:rsidP="006856B8">
      <w:pPr>
        <w:ind w:left="720"/>
      </w:pPr>
      <w:r>
        <w:tab/>
      </w:r>
      <w:r>
        <w:tab/>
      </w:r>
      <w:r>
        <w:tab/>
      </w:r>
      <w:r>
        <w:tab/>
      </w:r>
      <w:proofErr w:type="gramStart"/>
      <w:r w:rsidR="001E2059">
        <w:t>}else</w:t>
      </w:r>
      <w:proofErr w:type="gramEnd"/>
      <w:r w:rsidR="001E2059">
        <w:t>{</w:t>
      </w:r>
    </w:p>
    <w:p w:rsidR="001E2059" w:rsidRDefault="001E2059" w:rsidP="006856B8">
      <w:pPr>
        <w:ind w:left="720"/>
      </w:pPr>
      <w:r>
        <w:tab/>
      </w:r>
      <w:r>
        <w:tab/>
      </w:r>
      <w:r>
        <w:tab/>
      </w:r>
      <w:r>
        <w:tab/>
      </w:r>
      <w:r>
        <w:tab/>
        <w:t>Error message;</w:t>
      </w:r>
    </w:p>
    <w:p w:rsidR="001E2059" w:rsidRDefault="001E2059" w:rsidP="006856B8">
      <w:pPr>
        <w:ind w:left="720"/>
      </w:pPr>
      <w:r>
        <w:tab/>
      </w:r>
      <w:r>
        <w:tab/>
      </w:r>
      <w:r>
        <w:tab/>
      </w:r>
      <w:r>
        <w:tab/>
        <w:t>}</w:t>
      </w:r>
    </w:p>
    <w:p w:rsidR="006856B8" w:rsidRDefault="006856B8" w:rsidP="006856B8">
      <w:pPr>
        <w:ind w:left="720"/>
      </w:pPr>
      <w:r>
        <w:tab/>
      </w:r>
      <w:r>
        <w:tab/>
      </w:r>
      <w:r>
        <w:tab/>
        <w:t>}</w:t>
      </w:r>
    </w:p>
    <w:p w:rsidR="001E2059" w:rsidRDefault="001E2059" w:rsidP="006856B8">
      <w:pPr>
        <w:ind w:left="720"/>
      </w:pPr>
      <w:r>
        <w:tab/>
      </w:r>
      <w:r>
        <w:tab/>
        <w:t>End PHP</w:t>
      </w:r>
    </w:p>
    <w:p w:rsidR="001E2059" w:rsidRDefault="001E2059" w:rsidP="006856B8">
      <w:pPr>
        <w:ind w:left="720"/>
      </w:pPr>
      <w:r>
        <w:tab/>
        <w:t>End Body</w:t>
      </w:r>
    </w:p>
    <w:p w:rsidR="001E2059" w:rsidRDefault="001E2059" w:rsidP="006856B8">
      <w:pPr>
        <w:ind w:left="720"/>
      </w:pPr>
      <w:r>
        <w:t>End HTML</w:t>
      </w:r>
    </w:p>
    <w:p w:rsidR="001E2059" w:rsidRDefault="001E2059" w:rsidP="006856B8">
      <w:pPr>
        <w:ind w:left="720"/>
      </w:pPr>
    </w:p>
    <w:p w:rsidR="001E2059" w:rsidRDefault="001E2059" w:rsidP="001E2059">
      <w:pPr>
        <w:pStyle w:val="ListParagraph"/>
        <w:numPr>
          <w:ilvl w:val="0"/>
          <w:numId w:val="8"/>
        </w:numPr>
      </w:pPr>
      <w:r>
        <w:t>Header Page</w:t>
      </w:r>
    </w:p>
    <w:p w:rsidR="001E2059" w:rsidRDefault="001E2059" w:rsidP="001E2059">
      <w:pPr>
        <w:ind w:left="720"/>
      </w:pPr>
      <w:r>
        <w:t>HTML</w:t>
      </w:r>
    </w:p>
    <w:p w:rsidR="001E2059" w:rsidRDefault="001E2059" w:rsidP="001E2059">
      <w:pPr>
        <w:ind w:left="720"/>
      </w:pPr>
      <w:r>
        <w:tab/>
        <w:t>Head</w:t>
      </w:r>
    </w:p>
    <w:p w:rsidR="001E2059" w:rsidRDefault="001E2059" w:rsidP="001E2059">
      <w:pPr>
        <w:ind w:left="720"/>
      </w:pPr>
      <w:r>
        <w:tab/>
      </w:r>
      <w:r>
        <w:tab/>
        <w:t>Title End Title</w:t>
      </w:r>
    </w:p>
    <w:p w:rsidR="001E2059" w:rsidRDefault="001E2059" w:rsidP="001E2059">
      <w:pPr>
        <w:ind w:left="720"/>
      </w:pPr>
      <w:r>
        <w:tab/>
        <w:t>End Head</w:t>
      </w:r>
    </w:p>
    <w:p w:rsidR="001E2059" w:rsidRDefault="001E2059" w:rsidP="001E2059">
      <w:pPr>
        <w:ind w:left="720"/>
      </w:pPr>
      <w:r>
        <w:tab/>
        <w:t>Body</w:t>
      </w:r>
    </w:p>
    <w:p w:rsidR="001E2059" w:rsidRDefault="001E2059" w:rsidP="001E2059">
      <w:pPr>
        <w:ind w:left="720"/>
      </w:pPr>
      <w:r>
        <w:tab/>
      </w:r>
      <w:r>
        <w:tab/>
        <w:t>Create Unsorted List</w:t>
      </w:r>
    </w:p>
    <w:p w:rsidR="001E2059" w:rsidRDefault="001E2059" w:rsidP="001E2059">
      <w:pPr>
        <w:ind w:left="720"/>
      </w:pPr>
      <w:r>
        <w:tab/>
      </w:r>
      <w:r>
        <w:tab/>
      </w:r>
      <w:r>
        <w:tab/>
        <w:t>List Items:</w:t>
      </w:r>
    </w:p>
    <w:p w:rsidR="001E2059" w:rsidRDefault="001E2059" w:rsidP="001E2059">
      <w:pPr>
        <w:pStyle w:val="ListParagraph"/>
        <w:numPr>
          <w:ilvl w:val="0"/>
          <w:numId w:val="9"/>
        </w:numPr>
      </w:pPr>
      <w:r>
        <w:t>Recent Trips</w:t>
      </w:r>
    </w:p>
    <w:p w:rsidR="001E2059" w:rsidRDefault="001E2059" w:rsidP="001E2059">
      <w:pPr>
        <w:pStyle w:val="ListParagraph"/>
        <w:numPr>
          <w:ilvl w:val="0"/>
          <w:numId w:val="9"/>
        </w:numPr>
      </w:pPr>
      <w:r>
        <w:t>Suggested Purchases</w:t>
      </w:r>
    </w:p>
    <w:p w:rsidR="00AF6368" w:rsidRDefault="00AF6368" w:rsidP="001E2059">
      <w:pPr>
        <w:pStyle w:val="ListParagraph"/>
        <w:numPr>
          <w:ilvl w:val="0"/>
          <w:numId w:val="9"/>
        </w:numPr>
      </w:pPr>
      <w:r>
        <w:t>Popular Items</w:t>
      </w:r>
    </w:p>
    <w:p w:rsidR="00AF6368" w:rsidRDefault="00AF6368" w:rsidP="001E2059">
      <w:pPr>
        <w:pStyle w:val="ListParagraph"/>
        <w:numPr>
          <w:ilvl w:val="0"/>
          <w:numId w:val="9"/>
        </w:numPr>
      </w:pPr>
      <w:r>
        <w:t>Logout</w:t>
      </w:r>
    </w:p>
    <w:p w:rsidR="00AF6368" w:rsidRDefault="00AF6368" w:rsidP="00AF6368">
      <w:pPr>
        <w:ind w:left="2160"/>
      </w:pPr>
      <w:r>
        <w:t>End Unsorted List</w:t>
      </w:r>
    </w:p>
    <w:p w:rsidR="00AF6368" w:rsidRDefault="00AF6368" w:rsidP="00AF6368">
      <w:r>
        <w:tab/>
      </w:r>
      <w:r>
        <w:tab/>
        <w:t>End Body</w:t>
      </w:r>
    </w:p>
    <w:p w:rsidR="00AF6368" w:rsidRDefault="00AF6368" w:rsidP="00AF6368">
      <w:r>
        <w:tab/>
        <w:t>End HTML</w:t>
      </w:r>
    </w:p>
    <w:p w:rsidR="00AF6368" w:rsidRDefault="00AF6368" w:rsidP="00AF6368">
      <w:pPr>
        <w:pStyle w:val="ListParagraph"/>
        <w:numPr>
          <w:ilvl w:val="0"/>
          <w:numId w:val="8"/>
        </w:numPr>
      </w:pPr>
      <w:r>
        <w:t>Footer Page</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Title End Title</w:t>
      </w:r>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Link to print current page End Link</w:t>
      </w:r>
    </w:p>
    <w:p w:rsidR="00AF6368" w:rsidRDefault="00AF6368" w:rsidP="00AF6368">
      <w:r>
        <w:tab/>
      </w:r>
      <w:r>
        <w:tab/>
        <w:t>End Body</w:t>
      </w:r>
    </w:p>
    <w:p w:rsidR="00AF6368" w:rsidRDefault="00AF6368" w:rsidP="00AF6368">
      <w:r>
        <w:tab/>
        <w:t>End HTML</w:t>
      </w:r>
    </w:p>
    <w:p w:rsidR="00AF6368" w:rsidRDefault="00AF6368" w:rsidP="00AF6368">
      <w:pPr>
        <w:pStyle w:val="ListParagraph"/>
        <w:numPr>
          <w:ilvl w:val="0"/>
          <w:numId w:val="8"/>
        </w:numPr>
      </w:pPr>
      <w:r>
        <w:t>Home Page</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 xml:space="preserve">Title Home Page </w:t>
      </w:r>
      <w:proofErr w:type="spellStart"/>
      <w:r>
        <w:t>EndTitle</w:t>
      </w:r>
      <w:proofErr w:type="spellEnd"/>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lastRenderedPageBreak/>
        <w:tab/>
      </w:r>
      <w:r>
        <w:tab/>
      </w:r>
      <w:r>
        <w:tab/>
        <w:t>Unsorted List</w:t>
      </w:r>
    </w:p>
    <w:p w:rsidR="00AF6368" w:rsidRDefault="00AF6368" w:rsidP="00AF6368">
      <w:r>
        <w:tab/>
      </w:r>
      <w:r>
        <w:tab/>
      </w:r>
      <w:r>
        <w:tab/>
      </w:r>
      <w:r>
        <w:tab/>
        <w:t>List Items</w:t>
      </w:r>
    </w:p>
    <w:p w:rsidR="00AF6368" w:rsidRDefault="00AF6368" w:rsidP="00AF6368">
      <w:pPr>
        <w:pStyle w:val="ListParagraph"/>
        <w:numPr>
          <w:ilvl w:val="0"/>
          <w:numId w:val="13"/>
        </w:numPr>
      </w:pPr>
      <w:r>
        <w:t>Add/Edit Shopping List</w:t>
      </w:r>
    </w:p>
    <w:p w:rsidR="00AF6368" w:rsidRDefault="00AF6368" w:rsidP="00AF6368">
      <w:pPr>
        <w:pStyle w:val="ListParagraph"/>
        <w:numPr>
          <w:ilvl w:val="0"/>
          <w:numId w:val="13"/>
        </w:numPr>
      </w:pPr>
      <w:r>
        <w:t>Remove Shopping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proofErr w:type="gramStart"/>
      <w:r>
        <w:t>){</w:t>
      </w:r>
      <w:proofErr w:type="gramEnd"/>
    </w:p>
    <w:p w:rsidR="00AF6368" w:rsidRDefault="00AF6368" w:rsidP="00AF6368">
      <w:pPr>
        <w:ind w:left="2160" w:firstLine="720"/>
      </w:pPr>
      <w:r>
        <w:tab/>
        <w:t>Display shopping list as unsorted list links</w:t>
      </w:r>
    </w:p>
    <w:p w:rsidR="00AF6368" w:rsidRDefault="00AF6368" w:rsidP="00AF6368">
      <w:pPr>
        <w:ind w:left="2160" w:firstLine="720"/>
      </w:pPr>
      <w:r>
        <w:t xml:space="preserve">} else </w:t>
      </w:r>
      <w:proofErr w:type="gramStart"/>
      <w:r>
        <w:t>if{</w:t>
      </w:r>
      <w:proofErr w:type="gramEnd"/>
    </w:p>
    <w:p w:rsidR="00AF6368" w:rsidRDefault="00AF6368" w:rsidP="00AF6368">
      <w:pPr>
        <w:ind w:left="2160" w:firstLine="720"/>
      </w:pPr>
      <w:r>
        <w:tab/>
        <w:t>No Shopping Lists</w:t>
      </w:r>
    </w:p>
    <w:p w:rsidR="00AF6368" w:rsidRDefault="00AF6368" w:rsidP="00AF6368">
      <w:pPr>
        <w:ind w:left="2160" w:firstLine="720"/>
      </w:pPr>
      <w:r>
        <w:t>} 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AF6368">
      <w:r>
        <w:tab/>
      </w:r>
      <w:r>
        <w:tab/>
      </w:r>
      <w:r>
        <w:tab/>
        <w:t>End PHP</w:t>
      </w:r>
    </w:p>
    <w:p w:rsidR="00AF6368" w:rsidRDefault="00AF6368" w:rsidP="00AF6368">
      <w:pPr>
        <w:ind w:left="2160"/>
      </w:pPr>
    </w:p>
    <w:p w:rsidR="00AF6368" w:rsidRDefault="00AF6368" w:rsidP="00AF6368">
      <w:r>
        <w:tab/>
      </w:r>
      <w:r>
        <w:tab/>
        <w:t>End Body</w:t>
      </w:r>
    </w:p>
    <w:p w:rsidR="00AF6368" w:rsidRDefault="00AF6368" w:rsidP="00AF6368">
      <w:r>
        <w:tab/>
        <w:t>End HTML</w:t>
      </w:r>
    </w:p>
    <w:p w:rsidR="00AF6368" w:rsidRDefault="00F26E2A" w:rsidP="00AF6368">
      <w:pPr>
        <w:pStyle w:val="ListParagraph"/>
        <w:numPr>
          <w:ilvl w:val="0"/>
          <w:numId w:val="8"/>
        </w:numPr>
      </w:pPr>
      <w:r>
        <w:t>Add/Edit Shopping List</w:t>
      </w:r>
    </w:p>
    <w:p w:rsidR="00AF6368" w:rsidRDefault="00AF6368" w:rsidP="00AF6368">
      <w:pPr>
        <w:ind w:left="720"/>
      </w:pPr>
      <w:r>
        <w:t>HTML</w:t>
      </w:r>
    </w:p>
    <w:p w:rsidR="00AF6368" w:rsidRDefault="00AF6368" w:rsidP="00AF6368">
      <w:pPr>
        <w:ind w:left="720"/>
      </w:pPr>
      <w:r>
        <w:tab/>
        <w:t>Head</w:t>
      </w:r>
    </w:p>
    <w:p w:rsidR="00AF6368" w:rsidRDefault="00AF6368" w:rsidP="00AF6368">
      <w:pPr>
        <w:ind w:left="720"/>
      </w:pPr>
      <w:r>
        <w:tab/>
      </w:r>
      <w:r>
        <w:tab/>
        <w:t xml:space="preserve">Title </w:t>
      </w:r>
      <w:r w:rsidR="00F26E2A">
        <w:t>Add/Edit Shopping List</w:t>
      </w:r>
      <w:r>
        <w:t xml:space="preserve"> </w:t>
      </w:r>
      <w:proofErr w:type="spellStart"/>
      <w:r>
        <w:t>EndTitle</w:t>
      </w:r>
      <w:proofErr w:type="spellEnd"/>
    </w:p>
    <w:p w:rsidR="00AF6368" w:rsidRDefault="00AF6368" w:rsidP="00AF6368">
      <w:pPr>
        <w:ind w:left="720"/>
      </w:pPr>
      <w:r>
        <w:tab/>
        <w:t>End Head</w:t>
      </w:r>
    </w:p>
    <w:p w:rsidR="00AF6368" w:rsidRDefault="00AF6368" w:rsidP="00AF6368">
      <w:pPr>
        <w:ind w:left="720"/>
      </w:pPr>
      <w:r>
        <w:tab/>
        <w:t>Body</w:t>
      </w:r>
    </w:p>
    <w:p w:rsidR="00AF6368" w:rsidRDefault="00AF6368" w:rsidP="00AF6368">
      <w:pPr>
        <w:ind w:left="720"/>
      </w:pPr>
      <w:r>
        <w:tab/>
      </w:r>
      <w:r>
        <w:tab/>
        <w:t>Import header page</w:t>
      </w:r>
    </w:p>
    <w:p w:rsidR="00AF6368" w:rsidRDefault="00AF6368" w:rsidP="00AF6368">
      <w:pPr>
        <w:ind w:left="720"/>
      </w:pPr>
      <w:r>
        <w:tab/>
      </w:r>
      <w:r>
        <w:tab/>
        <w:t>Import footer page</w:t>
      </w:r>
    </w:p>
    <w:p w:rsidR="00AF6368" w:rsidRDefault="00AF6368" w:rsidP="00AF6368">
      <w:r>
        <w:tab/>
      </w:r>
      <w:r>
        <w:tab/>
      </w:r>
      <w:r>
        <w:tab/>
        <w:t>Unsorted List</w:t>
      </w:r>
    </w:p>
    <w:p w:rsidR="00AF6368" w:rsidRDefault="00AF6368" w:rsidP="00AF6368">
      <w:r>
        <w:tab/>
      </w:r>
      <w:r>
        <w:tab/>
      </w:r>
      <w:r>
        <w:tab/>
      </w:r>
      <w:r>
        <w:tab/>
        <w:t>List Items</w:t>
      </w:r>
    </w:p>
    <w:p w:rsidR="00AF6368" w:rsidRDefault="00AF6368" w:rsidP="00F26E2A">
      <w:pPr>
        <w:pStyle w:val="ListParagraph"/>
        <w:numPr>
          <w:ilvl w:val="0"/>
          <w:numId w:val="14"/>
        </w:numPr>
      </w:pPr>
      <w:r>
        <w:t xml:space="preserve">Add </w:t>
      </w:r>
      <w:r w:rsidR="00F26E2A">
        <w:t xml:space="preserve">Item </w:t>
      </w:r>
      <w:r w:rsidR="00A05023">
        <w:t>to</w:t>
      </w:r>
      <w:r>
        <w:t xml:space="preserve"> List</w:t>
      </w:r>
    </w:p>
    <w:p w:rsidR="00AF6368" w:rsidRDefault="00F26E2A" w:rsidP="00F26E2A">
      <w:pPr>
        <w:pStyle w:val="ListParagraph"/>
        <w:numPr>
          <w:ilvl w:val="0"/>
          <w:numId w:val="14"/>
        </w:numPr>
      </w:pPr>
      <w:r>
        <w:t>Remove Item from</w:t>
      </w:r>
      <w:r w:rsidR="00AF6368">
        <w:t xml:space="preserve"> List</w:t>
      </w:r>
    </w:p>
    <w:p w:rsidR="00AF6368" w:rsidRDefault="00AF6368" w:rsidP="00AF6368">
      <w:pPr>
        <w:ind w:left="2160"/>
      </w:pPr>
      <w:r>
        <w:t>End Unsorted List</w:t>
      </w:r>
    </w:p>
    <w:p w:rsidR="00AF6368" w:rsidRDefault="00AF6368" w:rsidP="00AF6368">
      <w:pPr>
        <w:ind w:left="2160"/>
      </w:pPr>
      <w:r>
        <w:t>PHP</w:t>
      </w:r>
    </w:p>
    <w:p w:rsidR="00AF6368" w:rsidRDefault="00AF6368" w:rsidP="00AF6368">
      <w:pPr>
        <w:ind w:left="2160" w:firstLine="720"/>
      </w:pPr>
      <w:r>
        <w:t>If (user has shopping list</w:t>
      </w:r>
      <w:proofErr w:type="gramStart"/>
      <w:r>
        <w:t>){</w:t>
      </w:r>
      <w:proofErr w:type="gramEnd"/>
    </w:p>
    <w:p w:rsidR="00AF6368" w:rsidRDefault="00AF6368" w:rsidP="00AF6368">
      <w:pPr>
        <w:ind w:left="2160" w:firstLine="720"/>
      </w:pPr>
      <w:r>
        <w:tab/>
        <w:t xml:space="preserve">Display </w:t>
      </w:r>
      <w:r w:rsidR="00F26E2A">
        <w:t>contents of shopping list</w:t>
      </w:r>
    </w:p>
    <w:p w:rsidR="00AF6368" w:rsidRDefault="00AF6368" w:rsidP="00AF6368">
      <w:pPr>
        <w:ind w:left="2160" w:firstLine="720"/>
      </w:pPr>
      <w:r>
        <w:t>} else if</w:t>
      </w:r>
      <w:r w:rsidR="00F26E2A">
        <w:t xml:space="preserve"> </w:t>
      </w:r>
      <w:r>
        <w:t>{</w:t>
      </w:r>
    </w:p>
    <w:p w:rsidR="00AF6368" w:rsidRDefault="00AF6368" w:rsidP="00AF6368">
      <w:pPr>
        <w:ind w:left="2160" w:firstLine="720"/>
      </w:pPr>
      <w:r>
        <w:tab/>
        <w:t>No Shopping Lists</w:t>
      </w:r>
      <w:r w:rsidR="00F26E2A">
        <w:t xml:space="preserve"> found</w:t>
      </w:r>
    </w:p>
    <w:p w:rsidR="00F26E2A" w:rsidRDefault="00AF6368" w:rsidP="00AF6368">
      <w:pPr>
        <w:ind w:left="2160" w:firstLine="720"/>
      </w:pPr>
      <w:r>
        <w:t xml:space="preserve">} </w:t>
      </w:r>
      <w:r w:rsidR="00F26E2A">
        <w:t>else if {</w:t>
      </w:r>
    </w:p>
    <w:p w:rsidR="00F26E2A" w:rsidRDefault="00F26E2A" w:rsidP="00AF6368">
      <w:pPr>
        <w:ind w:left="2160" w:firstLine="720"/>
      </w:pPr>
      <w:r>
        <w:tab/>
        <w:t>No Items on Shopping List</w:t>
      </w:r>
    </w:p>
    <w:p w:rsidR="00AF6368" w:rsidRDefault="00F26E2A" w:rsidP="00AF6368">
      <w:pPr>
        <w:ind w:left="2160" w:firstLine="720"/>
      </w:pPr>
      <w:r>
        <w:t xml:space="preserve">} </w:t>
      </w:r>
      <w:r w:rsidR="00AF6368">
        <w:t>else {</w:t>
      </w:r>
    </w:p>
    <w:p w:rsidR="00AF6368" w:rsidRDefault="00AF6368" w:rsidP="00AF6368">
      <w:pPr>
        <w:ind w:left="2160" w:firstLine="720"/>
      </w:pPr>
      <w:r>
        <w:tab/>
        <w:t>Error Connecting to Database</w:t>
      </w:r>
    </w:p>
    <w:p w:rsidR="00AF6368" w:rsidRDefault="00AF6368" w:rsidP="00AF6368">
      <w:pPr>
        <w:ind w:left="2160" w:firstLine="720"/>
      </w:pPr>
      <w:r>
        <w:t>}</w:t>
      </w:r>
    </w:p>
    <w:p w:rsidR="00AF6368" w:rsidRDefault="00AF6368" w:rsidP="00AF6368">
      <w:r>
        <w:tab/>
      </w:r>
      <w:r>
        <w:tab/>
      </w:r>
      <w:r>
        <w:tab/>
        <w:t>End PHP</w:t>
      </w:r>
    </w:p>
    <w:p w:rsidR="00AF6368" w:rsidRDefault="00AF6368" w:rsidP="00AF6368">
      <w:pPr>
        <w:ind w:left="2160"/>
      </w:pPr>
    </w:p>
    <w:p w:rsidR="00AF6368" w:rsidRDefault="00AF6368" w:rsidP="00AF6368">
      <w:r>
        <w:tab/>
      </w:r>
      <w:r>
        <w:tab/>
        <w:t>End Body</w:t>
      </w:r>
    </w:p>
    <w:p w:rsidR="00AF6368" w:rsidRDefault="00AF6368" w:rsidP="00AF6368">
      <w:r>
        <w:tab/>
        <w:t>End HTML</w:t>
      </w:r>
    </w:p>
    <w:p w:rsidR="00A05023" w:rsidRDefault="00A05023" w:rsidP="00A05023">
      <w:pPr>
        <w:pStyle w:val="ListParagraph"/>
        <w:numPr>
          <w:ilvl w:val="0"/>
          <w:numId w:val="8"/>
        </w:numPr>
      </w:pPr>
      <w:r>
        <w:lastRenderedPageBreak/>
        <w:t>Add Item to List</w:t>
      </w:r>
    </w:p>
    <w:p w:rsidR="00A05023" w:rsidRDefault="00A05023" w:rsidP="00A05023">
      <w:pPr>
        <w:ind w:left="720"/>
      </w:pPr>
      <w:r>
        <w:t>HTML</w:t>
      </w:r>
    </w:p>
    <w:p w:rsidR="00A05023" w:rsidRDefault="00A05023" w:rsidP="00A05023">
      <w:pPr>
        <w:ind w:left="720"/>
      </w:pPr>
      <w:r>
        <w:tab/>
        <w:t>Head</w:t>
      </w:r>
    </w:p>
    <w:p w:rsidR="00A05023" w:rsidRDefault="00A05023" w:rsidP="00A05023">
      <w:pPr>
        <w:ind w:left="720"/>
      </w:pPr>
      <w:r>
        <w:tab/>
      </w:r>
      <w:r>
        <w:tab/>
        <w:t xml:space="preserve">Title Add Item to List </w:t>
      </w:r>
      <w:proofErr w:type="spellStart"/>
      <w:r>
        <w:t>EndTitle</w:t>
      </w:r>
      <w:proofErr w:type="spellEnd"/>
    </w:p>
    <w:p w:rsidR="00A05023" w:rsidRDefault="00A05023" w:rsidP="00A05023">
      <w:pPr>
        <w:ind w:left="720"/>
      </w:pPr>
      <w:r>
        <w:tab/>
        <w:t>End Head</w:t>
      </w:r>
    </w:p>
    <w:p w:rsidR="00A05023" w:rsidRDefault="00A05023" w:rsidP="00A05023">
      <w:pPr>
        <w:ind w:left="720"/>
      </w:pPr>
      <w:r>
        <w:tab/>
        <w:t>Body</w:t>
      </w:r>
    </w:p>
    <w:p w:rsidR="00A05023" w:rsidRDefault="00A05023" w:rsidP="00A05023">
      <w:pPr>
        <w:ind w:left="720"/>
      </w:pPr>
      <w:r>
        <w:tab/>
      </w:r>
      <w:r>
        <w:tab/>
        <w:t>Import header page</w:t>
      </w:r>
    </w:p>
    <w:p w:rsidR="00A05023" w:rsidRDefault="00A05023" w:rsidP="00A05023">
      <w:pPr>
        <w:ind w:left="720"/>
      </w:pPr>
      <w:r>
        <w:tab/>
      </w:r>
      <w:r>
        <w:tab/>
        <w:t>Import footer page</w:t>
      </w:r>
    </w:p>
    <w:p w:rsidR="00A05023" w:rsidRDefault="00A05023" w:rsidP="00A05023">
      <w:r>
        <w:tab/>
      </w:r>
      <w:r>
        <w:tab/>
      </w:r>
      <w:r>
        <w:tab/>
        <w:t>Create Form</w:t>
      </w:r>
    </w:p>
    <w:p w:rsidR="00A05023" w:rsidRDefault="00A05023" w:rsidP="00A05023">
      <w:pPr>
        <w:pStyle w:val="ListParagraph"/>
        <w:numPr>
          <w:ilvl w:val="0"/>
          <w:numId w:val="15"/>
        </w:numPr>
      </w:pPr>
      <w:r>
        <w:t>Item Name</w:t>
      </w:r>
    </w:p>
    <w:p w:rsidR="00A05023" w:rsidRDefault="00A05023" w:rsidP="00A05023">
      <w:pPr>
        <w:pStyle w:val="ListParagraph"/>
        <w:numPr>
          <w:ilvl w:val="0"/>
          <w:numId w:val="15"/>
        </w:numPr>
      </w:pPr>
      <w:r>
        <w:t xml:space="preserve">Item </w:t>
      </w:r>
      <w:r w:rsidR="00A34598">
        <w:t>Quantity</w:t>
      </w:r>
    </w:p>
    <w:p w:rsidR="0023116C" w:rsidRDefault="0023116C" w:rsidP="00A05023">
      <w:pPr>
        <w:pStyle w:val="ListParagraph"/>
        <w:numPr>
          <w:ilvl w:val="0"/>
          <w:numId w:val="15"/>
        </w:numPr>
      </w:pPr>
      <w:r>
        <w:t>Is Item Recurring?</w:t>
      </w:r>
    </w:p>
    <w:p w:rsidR="00A05023" w:rsidRDefault="00A34598" w:rsidP="00A05023">
      <w:pPr>
        <w:pStyle w:val="ListParagraph"/>
        <w:numPr>
          <w:ilvl w:val="0"/>
          <w:numId w:val="15"/>
        </w:numPr>
      </w:pPr>
      <w:r>
        <w:t>Reset button</w:t>
      </w:r>
    </w:p>
    <w:p w:rsidR="00A34598" w:rsidRDefault="00A34598" w:rsidP="00A05023">
      <w:pPr>
        <w:pStyle w:val="ListParagraph"/>
        <w:numPr>
          <w:ilvl w:val="0"/>
          <w:numId w:val="15"/>
        </w:numPr>
      </w:pPr>
      <w:r>
        <w:t>Submit Button</w:t>
      </w:r>
    </w:p>
    <w:p w:rsidR="00A05023" w:rsidRDefault="00A05023" w:rsidP="00A05023">
      <w:pPr>
        <w:ind w:left="2160"/>
      </w:pPr>
      <w:r>
        <w:t>PHP</w:t>
      </w:r>
    </w:p>
    <w:p w:rsidR="00A34598" w:rsidRDefault="00A34598" w:rsidP="00A05023">
      <w:pPr>
        <w:ind w:left="2160"/>
      </w:pPr>
      <w:r>
        <w:tab/>
        <w:t>Connect to Database</w:t>
      </w:r>
    </w:p>
    <w:p w:rsidR="00A34598" w:rsidRDefault="00A34598" w:rsidP="00A05023">
      <w:pPr>
        <w:ind w:left="2160"/>
      </w:pPr>
      <w:r>
        <w:tab/>
        <w:t>If (</w:t>
      </w:r>
      <w:proofErr w:type="spellStart"/>
      <w:r>
        <w:t>db</w:t>
      </w:r>
      <w:proofErr w:type="spellEnd"/>
      <w:r>
        <w:t xml:space="preserve"> exists</w:t>
      </w:r>
      <w:proofErr w:type="gramStart"/>
      <w:r>
        <w:t>){</w:t>
      </w:r>
      <w:proofErr w:type="gramEnd"/>
    </w:p>
    <w:p w:rsidR="00A34598" w:rsidRDefault="00A34598" w:rsidP="00A05023">
      <w:pPr>
        <w:ind w:left="2160"/>
      </w:pPr>
      <w:r>
        <w:tab/>
      </w:r>
      <w:r>
        <w:tab/>
        <w:t>Add item to database item</w:t>
      </w:r>
    </w:p>
    <w:p w:rsidR="00A34598" w:rsidRDefault="00A34598" w:rsidP="00A05023">
      <w:pPr>
        <w:ind w:left="2160"/>
      </w:pPr>
      <w:r>
        <w:tab/>
        <w:t>} else if (</w:t>
      </w:r>
      <w:proofErr w:type="spellStart"/>
      <w:r>
        <w:t>db</w:t>
      </w:r>
      <w:proofErr w:type="spellEnd"/>
      <w:r>
        <w:t xml:space="preserve"> does not exist</w:t>
      </w:r>
      <w:proofErr w:type="gramStart"/>
      <w:r>
        <w:t>){</w:t>
      </w:r>
      <w:proofErr w:type="gramEnd"/>
    </w:p>
    <w:p w:rsidR="00A34598" w:rsidRDefault="00A34598" w:rsidP="00A05023">
      <w:pPr>
        <w:ind w:left="2160"/>
      </w:pPr>
      <w:r>
        <w:tab/>
      </w:r>
      <w:r>
        <w:tab/>
        <w:t xml:space="preserve">Create </w:t>
      </w:r>
      <w:proofErr w:type="spellStart"/>
      <w:r>
        <w:t>db</w:t>
      </w:r>
      <w:proofErr w:type="spellEnd"/>
      <w:r>
        <w:t xml:space="preserve"> item</w:t>
      </w:r>
    </w:p>
    <w:p w:rsidR="00A34598" w:rsidRDefault="00A34598" w:rsidP="00A05023">
      <w:pPr>
        <w:ind w:left="2160"/>
      </w:pPr>
      <w:r>
        <w:tab/>
      </w:r>
      <w:r>
        <w:tab/>
        <w:t xml:space="preserve">Add item to </w:t>
      </w:r>
      <w:proofErr w:type="spellStart"/>
      <w:r>
        <w:t>db</w:t>
      </w:r>
      <w:proofErr w:type="spellEnd"/>
      <w:r>
        <w:t xml:space="preserve"> item</w:t>
      </w:r>
    </w:p>
    <w:p w:rsidR="00A34598" w:rsidRDefault="00A34598" w:rsidP="00A05023">
      <w:pPr>
        <w:ind w:left="2160"/>
      </w:pPr>
      <w:r>
        <w:tab/>
        <w:t>} else {</w:t>
      </w:r>
    </w:p>
    <w:p w:rsidR="00A34598" w:rsidRDefault="00A34598" w:rsidP="00A05023">
      <w:pPr>
        <w:ind w:left="2160"/>
      </w:pPr>
      <w:r>
        <w:tab/>
      </w:r>
      <w:r>
        <w:tab/>
        <w:t xml:space="preserve">Cannot connect to </w:t>
      </w:r>
      <w:proofErr w:type="spellStart"/>
      <w:r>
        <w:t>db</w:t>
      </w:r>
      <w:proofErr w:type="spellEnd"/>
    </w:p>
    <w:p w:rsidR="00A34598" w:rsidRDefault="00A34598" w:rsidP="00A05023">
      <w:pPr>
        <w:ind w:left="2160"/>
      </w:pPr>
      <w:r>
        <w:tab/>
        <w:t>}</w:t>
      </w:r>
    </w:p>
    <w:p w:rsidR="00A05023" w:rsidRDefault="00A05023" w:rsidP="00A05023">
      <w:r>
        <w:tab/>
      </w:r>
      <w:r>
        <w:tab/>
      </w:r>
      <w:r>
        <w:tab/>
        <w:t>End PHP</w:t>
      </w:r>
    </w:p>
    <w:p w:rsidR="00A05023" w:rsidRDefault="00A05023" w:rsidP="00A05023">
      <w:pPr>
        <w:ind w:left="2160"/>
      </w:pPr>
    </w:p>
    <w:p w:rsidR="00A05023" w:rsidRDefault="00A05023" w:rsidP="00A05023">
      <w:r>
        <w:tab/>
      </w:r>
      <w:r>
        <w:tab/>
        <w:t>End Body</w:t>
      </w:r>
    </w:p>
    <w:p w:rsidR="00A05023" w:rsidRDefault="00A05023" w:rsidP="00A05023">
      <w:r>
        <w:tab/>
        <w:t>End HTML</w:t>
      </w:r>
    </w:p>
    <w:p w:rsidR="0023116C" w:rsidRDefault="0023116C" w:rsidP="0023116C">
      <w:pPr>
        <w:pStyle w:val="ListParagraph"/>
        <w:numPr>
          <w:ilvl w:val="0"/>
          <w:numId w:val="8"/>
        </w:numPr>
      </w:pPr>
      <w:r>
        <w:t>Remove Item from List</w:t>
      </w:r>
    </w:p>
    <w:p w:rsidR="0023116C" w:rsidRDefault="0023116C" w:rsidP="0023116C">
      <w:pPr>
        <w:ind w:left="720"/>
      </w:pPr>
      <w:r>
        <w:t>HTML</w:t>
      </w:r>
    </w:p>
    <w:p w:rsidR="0023116C" w:rsidRDefault="0023116C" w:rsidP="0023116C">
      <w:pPr>
        <w:ind w:left="720"/>
      </w:pPr>
      <w:r>
        <w:tab/>
        <w:t>Head</w:t>
      </w:r>
    </w:p>
    <w:p w:rsidR="0023116C" w:rsidRDefault="0023116C" w:rsidP="0023116C">
      <w:pPr>
        <w:ind w:left="720"/>
      </w:pPr>
      <w:r>
        <w:tab/>
      </w:r>
      <w:r>
        <w:tab/>
        <w:t xml:space="preserve">Title Remove item from list </w:t>
      </w:r>
      <w:proofErr w:type="spellStart"/>
      <w:r>
        <w:t>EndTitle</w:t>
      </w:r>
      <w:proofErr w:type="spellEnd"/>
    </w:p>
    <w:p w:rsidR="0023116C" w:rsidRDefault="0023116C" w:rsidP="0023116C">
      <w:pPr>
        <w:ind w:left="720"/>
      </w:pPr>
      <w:r>
        <w:tab/>
        <w:t>End Head</w:t>
      </w:r>
    </w:p>
    <w:p w:rsidR="0023116C" w:rsidRDefault="0023116C" w:rsidP="0023116C">
      <w:pPr>
        <w:ind w:left="720"/>
      </w:pPr>
      <w:r>
        <w:tab/>
        <w:t>Body</w:t>
      </w:r>
    </w:p>
    <w:p w:rsidR="0023116C" w:rsidRDefault="0023116C" w:rsidP="0023116C">
      <w:pPr>
        <w:ind w:left="720"/>
      </w:pPr>
      <w:r>
        <w:tab/>
      </w:r>
      <w:r>
        <w:tab/>
        <w:t>Import header page</w:t>
      </w:r>
    </w:p>
    <w:p w:rsidR="0023116C" w:rsidRDefault="0023116C" w:rsidP="0023116C">
      <w:pPr>
        <w:ind w:left="720"/>
      </w:pPr>
      <w:r>
        <w:tab/>
      </w:r>
      <w:r>
        <w:tab/>
        <w:t>Import footer page</w:t>
      </w:r>
    </w:p>
    <w:p w:rsidR="0023116C" w:rsidRDefault="0023116C" w:rsidP="0023116C">
      <w:r>
        <w:tab/>
      </w:r>
      <w:r>
        <w:tab/>
      </w:r>
      <w:r>
        <w:tab/>
        <w:t>Create Form</w:t>
      </w:r>
    </w:p>
    <w:p w:rsidR="0023116C" w:rsidRDefault="0023116C" w:rsidP="0023116C">
      <w:pPr>
        <w:pStyle w:val="ListParagraph"/>
        <w:numPr>
          <w:ilvl w:val="0"/>
          <w:numId w:val="16"/>
        </w:numPr>
      </w:pPr>
      <w:r>
        <w:t>Item to Remove</w:t>
      </w:r>
    </w:p>
    <w:p w:rsidR="0023116C" w:rsidRDefault="0023116C" w:rsidP="0023116C">
      <w:pPr>
        <w:pStyle w:val="ListParagraph"/>
        <w:numPr>
          <w:ilvl w:val="0"/>
          <w:numId w:val="16"/>
        </w:numPr>
      </w:pPr>
      <w:r>
        <w:t>Remove all instances of item</w:t>
      </w:r>
    </w:p>
    <w:p w:rsidR="0023116C" w:rsidRDefault="0023116C" w:rsidP="0023116C">
      <w:pPr>
        <w:pStyle w:val="ListParagraph"/>
        <w:numPr>
          <w:ilvl w:val="0"/>
          <w:numId w:val="16"/>
        </w:numPr>
      </w:pPr>
      <w:r>
        <w:t>Reset button</w:t>
      </w:r>
    </w:p>
    <w:p w:rsidR="0023116C" w:rsidRDefault="0023116C" w:rsidP="0023116C">
      <w:pPr>
        <w:pStyle w:val="ListParagraph"/>
        <w:numPr>
          <w:ilvl w:val="0"/>
          <w:numId w:val="16"/>
        </w:numPr>
      </w:pPr>
      <w:r>
        <w:t>Submit Button</w:t>
      </w:r>
    </w:p>
    <w:p w:rsidR="0023116C" w:rsidRDefault="0023116C" w:rsidP="0023116C">
      <w:pPr>
        <w:ind w:left="2160"/>
      </w:pPr>
      <w:r>
        <w:t>PHP</w:t>
      </w:r>
    </w:p>
    <w:p w:rsidR="0023116C" w:rsidRDefault="0023116C" w:rsidP="0023116C">
      <w:pPr>
        <w:ind w:left="2160"/>
      </w:pPr>
      <w:r>
        <w:tab/>
        <w:t>Connect to Database</w:t>
      </w:r>
    </w:p>
    <w:p w:rsidR="0023116C" w:rsidRDefault="0023116C" w:rsidP="0023116C">
      <w:pPr>
        <w:ind w:left="2160"/>
      </w:pPr>
      <w:r>
        <w:tab/>
        <w:t>If (</w:t>
      </w:r>
      <w:proofErr w:type="spellStart"/>
      <w:r>
        <w:t>db</w:t>
      </w:r>
      <w:proofErr w:type="spellEnd"/>
      <w:r>
        <w:t xml:space="preserve"> exists</w:t>
      </w:r>
      <w:proofErr w:type="gramStart"/>
      <w:r>
        <w:t>){</w:t>
      </w:r>
      <w:proofErr w:type="gramEnd"/>
    </w:p>
    <w:p w:rsidR="0023116C" w:rsidRDefault="0023116C" w:rsidP="0023116C">
      <w:pPr>
        <w:ind w:left="2160"/>
      </w:pPr>
      <w:r>
        <w:lastRenderedPageBreak/>
        <w:tab/>
      </w:r>
      <w:r>
        <w:tab/>
        <w:t xml:space="preserve">Remove </w:t>
      </w:r>
      <w:proofErr w:type="spellStart"/>
      <w:r>
        <w:t>db</w:t>
      </w:r>
      <w:proofErr w:type="spellEnd"/>
      <w:r>
        <w:t xml:space="preserve"> item;</w:t>
      </w:r>
    </w:p>
    <w:p w:rsidR="0023116C" w:rsidRDefault="0023116C" w:rsidP="0023116C">
      <w:pPr>
        <w:ind w:left="2160"/>
      </w:pPr>
      <w:r>
        <w:tab/>
        <w:t>} else if (</w:t>
      </w:r>
      <w:proofErr w:type="spellStart"/>
      <w:r>
        <w:t>db</w:t>
      </w:r>
      <w:proofErr w:type="spellEnd"/>
      <w:r>
        <w:t xml:space="preserve"> does not exist</w:t>
      </w:r>
      <w:proofErr w:type="gramStart"/>
      <w:r>
        <w:t>){</w:t>
      </w:r>
      <w:proofErr w:type="gramEnd"/>
    </w:p>
    <w:p w:rsidR="0023116C" w:rsidRDefault="0023116C" w:rsidP="0023116C">
      <w:pPr>
        <w:ind w:left="2160"/>
      </w:pPr>
      <w:r>
        <w:tab/>
      </w:r>
      <w:r>
        <w:tab/>
        <w:t xml:space="preserve">Error </w:t>
      </w:r>
      <w:proofErr w:type="spellStart"/>
      <w:r>
        <w:t>db</w:t>
      </w:r>
      <w:proofErr w:type="spellEnd"/>
      <w:r>
        <w:t xml:space="preserve"> does not exist;</w:t>
      </w:r>
    </w:p>
    <w:p w:rsidR="0023116C" w:rsidRDefault="0023116C" w:rsidP="0023116C">
      <w:pPr>
        <w:ind w:left="2160"/>
      </w:pPr>
      <w:r>
        <w:tab/>
      </w:r>
      <w:r>
        <w:tab/>
        <w:t>Exit to Homepage;</w:t>
      </w:r>
    </w:p>
    <w:p w:rsidR="0023116C" w:rsidRDefault="0023116C" w:rsidP="0023116C">
      <w:pPr>
        <w:ind w:left="2160"/>
      </w:pPr>
      <w:r>
        <w:tab/>
        <w:t>} else {</w:t>
      </w:r>
    </w:p>
    <w:p w:rsidR="0023116C" w:rsidRDefault="0023116C" w:rsidP="0023116C">
      <w:pPr>
        <w:ind w:left="2160"/>
      </w:pPr>
      <w:r>
        <w:tab/>
      </w:r>
      <w:r>
        <w:tab/>
        <w:t xml:space="preserve">Error </w:t>
      </w:r>
      <w:proofErr w:type="gramStart"/>
      <w:r>
        <w:t>Cannot</w:t>
      </w:r>
      <w:proofErr w:type="gramEnd"/>
      <w:r>
        <w:t xml:space="preserve"> connect to </w:t>
      </w:r>
      <w:proofErr w:type="spellStart"/>
      <w:r>
        <w:t>db</w:t>
      </w:r>
      <w:proofErr w:type="spellEnd"/>
      <w:r>
        <w:t>;</w:t>
      </w:r>
    </w:p>
    <w:p w:rsidR="0023116C" w:rsidRDefault="0023116C" w:rsidP="0023116C">
      <w:pPr>
        <w:ind w:left="2160"/>
      </w:pPr>
      <w:r>
        <w:tab/>
        <w:t>}</w:t>
      </w:r>
    </w:p>
    <w:p w:rsidR="0023116C" w:rsidRDefault="0023116C" w:rsidP="0023116C">
      <w:r>
        <w:tab/>
      </w:r>
      <w:r>
        <w:tab/>
      </w:r>
      <w:r>
        <w:tab/>
        <w:t>End PHP</w:t>
      </w:r>
    </w:p>
    <w:p w:rsidR="0023116C" w:rsidRDefault="0023116C" w:rsidP="0023116C">
      <w:pPr>
        <w:ind w:left="2160"/>
      </w:pPr>
    </w:p>
    <w:p w:rsidR="0023116C" w:rsidRDefault="0023116C" w:rsidP="0023116C">
      <w:r>
        <w:tab/>
      </w:r>
      <w:r>
        <w:tab/>
        <w:t>End Body</w:t>
      </w:r>
    </w:p>
    <w:p w:rsidR="0023116C" w:rsidRDefault="0023116C" w:rsidP="0023116C">
      <w:r>
        <w:tab/>
        <w:t>End HTML</w:t>
      </w:r>
    </w:p>
    <w:p w:rsidR="00BD0F44" w:rsidRDefault="00BD0F44" w:rsidP="00BD0F44">
      <w:pPr>
        <w:pStyle w:val="ListParagraph"/>
        <w:numPr>
          <w:ilvl w:val="0"/>
          <w:numId w:val="8"/>
        </w:numPr>
      </w:pPr>
      <w:r>
        <w:t>Remove Shopping List</w:t>
      </w:r>
    </w:p>
    <w:p w:rsidR="00BD0F44" w:rsidRDefault="00BD0F44" w:rsidP="00BD0F44">
      <w:pPr>
        <w:ind w:left="720"/>
      </w:pPr>
      <w:r>
        <w:t>HTML</w:t>
      </w:r>
    </w:p>
    <w:p w:rsidR="00BD0F44" w:rsidRDefault="00BD0F44" w:rsidP="00BD0F44">
      <w:pPr>
        <w:ind w:left="720"/>
      </w:pPr>
      <w:r>
        <w:tab/>
        <w:t>Head</w:t>
      </w:r>
    </w:p>
    <w:p w:rsidR="00BD0F44" w:rsidRDefault="00BD0F44" w:rsidP="00BD0F44">
      <w:pPr>
        <w:ind w:left="720"/>
      </w:pPr>
      <w:r>
        <w:tab/>
      </w:r>
      <w:r>
        <w:tab/>
        <w:t xml:space="preserve">Title Remove Shopping list </w:t>
      </w:r>
      <w:proofErr w:type="spellStart"/>
      <w:r>
        <w:t>EndTitle</w:t>
      </w:r>
      <w:proofErr w:type="spellEnd"/>
    </w:p>
    <w:p w:rsidR="00BD0F44" w:rsidRDefault="00BD0F44" w:rsidP="00BD0F44">
      <w:pPr>
        <w:ind w:left="720"/>
      </w:pPr>
      <w:r>
        <w:tab/>
        <w:t>End Head</w:t>
      </w:r>
    </w:p>
    <w:p w:rsidR="00BD0F44" w:rsidRDefault="00BD0F44" w:rsidP="00BD0F44">
      <w:pPr>
        <w:ind w:left="720"/>
      </w:pPr>
      <w:r>
        <w:tab/>
        <w:t>Body</w:t>
      </w:r>
    </w:p>
    <w:p w:rsidR="00BD0F44" w:rsidRDefault="00BD0F44" w:rsidP="00BD0F44">
      <w:pPr>
        <w:ind w:left="720"/>
      </w:pPr>
      <w:r>
        <w:tab/>
      </w:r>
      <w:r>
        <w:tab/>
        <w:t>Import header page</w:t>
      </w:r>
    </w:p>
    <w:p w:rsidR="00BD0F44" w:rsidRDefault="00BD0F44" w:rsidP="00BD0F44">
      <w:pPr>
        <w:ind w:left="720"/>
      </w:pPr>
      <w:r>
        <w:tab/>
      </w:r>
      <w:r>
        <w:tab/>
        <w:t>Import footer page</w:t>
      </w:r>
    </w:p>
    <w:p w:rsidR="00BD0F44" w:rsidRDefault="00BD0F44" w:rsidP="00BD0F44">
      <w:r>
        <w:tab/>
      </w:r>
      <w:r>
        <w:tab/>
      </w:r>
      <w:r>
        <w:tab/>
        <w:t>Create Form</w:t>
      </w:r>
    </w:p>
    <w:p w:rsidR="00BD0F44" w:rsidRDefault="00BD0F44" w:rsidP="00BD0F44">
      <w:pPr>
        <w:pStyle w:val="ListParagraph"/>
        <w:numPr>
          <w:ilvl w:val="0"/>
          <w:numId w:val="17"/>
        </w:numPr>
      </w:pPr>
      <w:r>
        <w:t>Shopping List to Remove</w:t>
      </w:r>
    </w:p>
    <w:p w:rsidR="00BD0F44" w:rsidRDefault="00BD0F44" w:rsidP="00BD0F44">
      <w:pPr>
        <w:pStyle w:val="ListParagraph"/>
        <w:numPr>
          <w:ilvl w:val="0"/>
          <w:numId w:val="17"/>
        </w:numPr>
      </w:pPr>
      <w:r>
        <w:t>Reset button</w:t>
      </w:r>
    </w:p>
    <w:p w:rsidR="00BD0F44" w:rsidRDefault="00BD0F44" w:rsidP="00BD0F44">
      <w:pPr>
        <w:pStyle w:val="ListParagraph"/>
        <w:numPr>
          <w:ilvl w:val="0"/>
          <w:numId w:val="17"/>
        </w:numPr>
      </w:pPr>
      <w:r>
        <w:t>Submit Button</w:t>
      </w:r>
    </w:p>
    <w:p w:rsidR="00BD0F44" w:rsidRDefault="00BD0F44" w:rsidP="00BD0F44">
      <w:pPr>
        <w:ind w:left="2160"/>
      </w:pPr>
      <w:r>
        <w:t>PHP</w:t>
      </w:r>
    </w:p>
    <w:p w:rsidR="00BD0F44" w:rsidRDefault="00BD0F44" w:rsidP="00BD0F44">
      <w:pPr>
        <w:ind w:left="2160"/>
      </w:pPr>
      <w:r>
        <w:tab/>
        <w:t>Connect to Database</w:t>
      </w:r>
    </w:p>
    <w:p w:rsidR="00BD0F44" w:rsidRDefault="00BD0F44" w:rsidP="00BD0F44">
      <w:pPr>
        <w:ind w:left="2160"/>
      </w:pPr>
      <w:r>
        <w:tab/>
        <w:t>If (</w:t>
      </w:r>
      <w:proofErr w:type="spellStart"/>
      <w:r>
        <w:t>db</w:t>
      </w:r>
      <w:proofErr w:type="spellEnd"/>
      <w:r>
        <w:t xml:space="preserve"> exists</w:t>
      </w:r>
      <w:proofErr w:type="gramStart"/>
      <w:r>
        <w:t>){</w:t>
      </w:r>
      <w:proofErr w:type="gramEnd"/>
    </w:p>
    <w:p w:rsidR="00BD0F44" w:rsidRDefault="00BD0F44" w:rsidP="00BD0F44">
      <w:pPr>
        <w:ind w:left="2160"/>
      </w:pPr>
      <w:r>
        <w:tab/>
      </w:r>
      <w:r>
        <w:tab/>
        <w:t xml:space="preserve">Remove </w:t>
      </w:r>
      <w:proofErr w:type="spellStart"/>
      <w:r>
        <w:t>db</w:t>
      </w:r>
      <w:proofErr w:type="spellEnd"/>
      <w:r>
        <w:t xml:space="preserve"> item;</w:t>
      </w:r>
    </w:p>
    <w:p w:rsidR="00BD0F44" w:rsidRDefault="00BD0F44" w:rsidP="00BD0F44">
      <w:pPr>
        <w:ind w:left="2160"/>
      </w:pPr>
      <w:r>
        <w:tab/>
        <w:t>} else if (</w:t>
      </w:r>
      <w:proofErr w:type="spellStart"/>
      <w:r>
        <w:t>db</w:t>
      </w:r>
      <w:proofErr w:type="spellEnd"/>
      <w:r>
        <w:t xml:space="preserve"> does not exist</w:t>
      </w:r>
      <w:proofErr w:type="gramStart"/>
      <w:r>
        <w:t>){</w:t>
      </w:r>
      <w:proofErr w:type="gramEnd"/>
    </w:p>
    <w:p w:rsidR="00BD0F44" w:rsidRDefault="00BD0F44" w:rsidP="00BD0F44">
      <w:pPr>
        <w:ind w:left="2160"/>
      </w:pPr>
      <w:r>
        <w:tab/>
      </w:r>
      <w:r>
        <w:tab/>
        <w:t xml:space="preserve">Error </w:t>
      </w:r>
      <w:proofErr w:type="spellStart"/>
      <w:r>
        <w:t>db</w:t>
      </w:r>
      <w:proofErr w:type="spellEnd"/>
      <w:r>
        <w:t xml:space="preserve"> does not exist;</w:t>
      </w:r>
    </w:p>
    <w:p w:rsidR="00BD0F44" w:rsidRDefault="00BD0F44" w:rsidP="00BD0F44">
      <w:pPr>
        <w:ind w:left="2160"/>
      </w:pPr>
      <w:r>
        <w:tab/>
      </w:r>
      <w:r>
        <w:tab/>
        <w:t>Exit to Homepage;</w:t>
      </w:r>
    </w:p>
    <w:p w:rsidR="00BD0F44" w:rsidRDefault="00BD0F44" w:rsidP="00BD0F44">
      <w:pPr>
        <w:ind w:left="2160"/>
      </w:pPr>
      <w:r>
        <w:tab/>
        <w:t>} else {</w:t>
      </w:r>
    </w:p>
    <w:p w:rsidR="00BD0F44" w:rsidRDefault="00BD0F44" w:rsidP="00BD0F44">
      <w:pPr>
        <w:ind w:left="2160"/>
      </w:pPr>
      <w:r>
        <w:tab/>
      </w:r>
      <w:r>
        <w:tab/>
        <w:t xml:space="preserve">Error </w:t>
      </w:r>
      <w:proofErr w:type="gramStart"/>
      <w:r>
        <w:t>Cannot</w:t>
      </w:r>
      <w:proofErr w:type="gramEnd"/>
      <w:r>
        <w:t xml:space="preserve"> connect to </w:t>
      </w:r>
      <w:proofErr w:type="spellStart"/>
      <w:r>
        <w:t>db</w:t>
      </w:r>
      <w:proofErr w:type="spellEnd"/>
      <w:r>
        <w:t>;</w:t>
      </w:r>
    </w:p>
    <w:p w:rsidR="00BD0F44" w:rsidRDefault="00BD0F44" w:rsidP="00BD0F44">
      <w:pPr>
        <w:ind w:left="2160"/>
      </w:pPr>
      <w:r>
        <w:tab/>
        <w:t>}</w:t>
      </w:r>
    </w:p>
    <w:p w:rsidR="00BD0F44" w:rsidRDefault="00BD0F44" w:rsidP="00BD0F44">
      <w:r>
        <w:tab/>
      </w:r>
      <w:r>
        <w:tab/>
      </w:r>
      <w:r>
        <w:tab/>
        <w:t>End PHP</w:t>
      </w:r>
    </w:p>
    <w:p w:rsidR="00BD0F44" w:rsidRDefault="00BD0F44" w:rsidP="00BD0F44">
      <w:pPr>
        <w:ind w:left="2160"/>
      </w:pPr>
    </w:p>
    <w:p w:rsidR="00BD0F44" w:rsidRDefault="00BD0F44" w:rsidP="00BD0F44">
      <w:r>
        <w:tab/>
      </w:r>
      <w:r>
        <w:tab/>
        <w:t>End Body</w:t>
      </w:r>
    </w:p>
    <w:p w:rsidR="00BD0F44" w:rsidRDefault="00BD0F44" w:rsidP="00BD0F44">
      <w:r>
        <w:tab/>
        <w:t>End HTML</w:t>
      </w:r>
    </w:p>
    <w:p w:rsidR="0021176B" w:rsidRDefault="0021176B" w:rsidP="0021176B">
      <w:pPr>
        <w:pStyle w:val="ListParagraph"/>
        <w:numPr>
          <w:ilvl w:val="0"/>
          <w:numId w:val="8"/>
        </w:numPr>
      </w:pPr>
      <w:r>
        <w:t>Recent Trips</w:t>
      </w:r>
    </w:p>
    <w:p w:rsidR="0021176B" w:rsidRDefault="0021176B" w:rsidP="0021176B">
      <w:pPr>
        <w:ind w:left="720"/>
      </w:pPr>
      <w:r>
        <w:t>HTML</w:t>
      </w:r>
    </w:p>
    <w:p w:rsidR="0021176B" w:rsidRDefault="0021176B" w:rsidP="0021176B">
      <w:pPr>
        <w:ind w:left="720"/>
      </w:pPr>
      <w:r>
        <w:tab/>
        <w:t>Head</w:t>
      </w:r>
    </w:p>
    <w:p w:rsidR="0021176B" w:rsidRDefault="0021176B" w:rsidP="0021176B">
      <w:pPr>
        <w:ind w:left="720"/>
      </w:pPr>
      <w:r>
        <w:tab/>
      </w:r>
      <w:r>
        <w:tab/>
        <w:t xml:space="preserve">Title Recent Trips </w:t>
      </w:r>
      <w:proofErr w:type="spellStart"/>
      <w:r>
        <w:t>EndTitle</w:t>
      </w:r>
      <w:proofErr w:type="spellEnd"/>
    </w:p>
    <w:p w:rsidR="0021176B" w:rsidRDefault="0021176B" w:rsidP="0021176B">
      <w:pPr>
        <w:ind w:left="720"/>
      </w:pPr>
      <w:r>
        <w:tab/>
        <w:t>End Head</w:t>
      </w:r>
    </w:p>
    <w:p w:rsidR="0021176B" w:rsidRDefault="0021176B" w:rsidP="0021176B">
      <w:pPr>
        <w:ind w:left="720"/>
      </w:pPr>
      <w:r>
        <w:tab/>
        <w:t>Body</w:t>
      </w:r>
    </w:p>
    <w:p w:rsidR="0021176B" w:rsidRDefault="0021176B" w:rsidP="0021176B">
      <w:pPr>
        <w:ind w:left="720"/>
      </w:pPr>
      <w:r>
        <w:tab/>
      </w:r>
      <w:r>
        <w:tab/>
        <w:t>Import header page</w:t>
      </w:r>
    </w:p>
    <w:p w:rsidR="0021176B" w:rsidRDefault="0021176B" w:rsidP="0021176B">
      <w:pPr>
        <w:ind w:left="720"/>
      </w:pPr>
      <w:r>
        <w:lastRenderedPageBreak/>
        <w:tab/>
      </w:r>
      <w:r>
        <w:tab/>
        <w:t>Import footer page</w:t>
      </w:r>
    </w:p>
    <w:p w:rsidR="0021176B" w:rsidRDefault="0021176B" w:rsidP="0021176B">
      <w:r>
        <w:tab/>
      </w:r>
      <w:r>
        <w:tab/>
      </w:r>
      <w:r>
        <w:tab/>
      </w:r>
    </w:p>
    <w:p w:rsidR="0021176B" w:rsidRDefault="0021176B" w:rsidP="0021176B">
      <w:pPr>
        <w:ind w:left="2160"/>
      </w:pPr>
      <w:r>
        <w:t>PHP</w:t>
      </w:r>
    </w:p>
    <w:p w:rsidR="0021176B" w:rsidRDefault="0021176B" w:rsidP="0021176B">
      <w:pPr>
        <w:ind w:left="2160"/>
      </w:pPr>
      <w:r>
        <w:tab/>
        <w:t>Connect to Database</w:t>
      </w:r>
    </w:p>
    <w:p w:rsidR="0021176B" w:rsidRDefault="0021176B" w:rsidP="0021176B">
      <w:pPr>
        <w:ind w:left="2160"/>
      </w:pPr>
      <w:r>
        <w:tab/>
        <w:t>If (</w:t>
      </w:r>
      <w:proofErr w:type="spellStart"/>
      <w:r>
        <w:t>db</w:t>
      </w:r>
      <w:proofErr w:type="spellEnd"/>
      <w:r>
        <w:t xml:space="preserve"> exists</w:t>
      </w:r>
      <w:proofErr w:type="gramStart"/>
      <w:r>
        <w:t>){</w:t>
      </w:r>
      <w:proofErr w:type="gramEnd"/>
    </w:p>
    <w:p w:rsidR="0021176B" w:rsidRDefault="0021176B" w:rsidP="0021176B">
      <w:pPr>
        <w:ind w:left="2160"/>
      </w:pPr>
      <w:r>
        <w:tab/>
      </w:r>
      <w:r>
        <w:tab/>
        <w:t>If (user has record of shopping trips</w:t>
      </w:r>
      <w:proofErr w:type="gramStart"/>
      <w:r>
        <w:t>){</w:t>
      </w:r>
      <w:proofErr w:type="gramEnd"/>
    </w:p>
    <w:p w:rsidR="0021176B" w:rsidRDefault="0021176B" w:rsidP="0021176B">
      <w:pPr>
        <w:ind w:left="2160"/>
      </w:pPr>
      <w:r>
        <w:tab/>
      </w:r>
      <w:r>
        <w:tab/>
      </w:r>
      <w:r>
        <w:tab/>
        <w:t>Output to screen recent shopping trip</w:t>
      </w:r>
    </w:p>
    <w:p w:rsidR="0021176B" w:rsidRDefault="0021176B" w:rsidP="0021176B">
      <w:pPr>
        <w:ind w:left="2160"/>
      </w:pPr>
      <w:r>
        <w:tab/>
      </w:r>
      <w:r>
        <w:tab/>
      </w:r>
      <w:r>
        <w:tab/>
        <w:t>Allow user to clink to view previous trips</w:t>
      </w:r>
    </w:p>
    <w:p w:rsidR="0021176B" w:rsidRDefault="0021176B" w:rsidP="0021176B">
      <w:pPr>
        <w:ind w:left="2160"/>
      </w:pPr>
      <w:r>
        <w:tab/>
      </w:r>
      <w:r>
        <w:tab/>
        <w:t>} else if {</w:t>
      </w:r>
    </w:p>
    <w:p w:rsidR="0021176B" w:rsidRDefault="0021176B" w:rsidP="0021176B">
      <w:pPr>
        <w:ind w:left="2160"/>
      </w:pPr>
      <w:r>
        <w:tab/>
      </w:r>
      <w:r>
        <w:tab/>
      </w:r>
      <w:r>
        <w:tab/>
        <w:t>No trips</w:t>
      </w:r>
    </w:p>
    <w:p w:rsidR="0021176B" w:rsidRDefault="0021176B" w:rsidP="0021176B">
      <w:pPr>
        <w:ind w:left="2160"/>
      </w:pPr>
      <w:r>
        <w:tab/>
      </w:r>
      <w:r>
        <w:tab/>
        <w:t>} else {</w:t>
      </w:r>
    </w:p>
    <w:p w:rsidR="0021176B" w:rsidRDefault="0021176B" w:rsidP="0021176B">
      <w:pPr>
        <w:ind w:left="2160"/>
      </w:pPr>
      <w:r>
        <w:tab/>
      </w:r>
      <w:r>
        <w:tab/>
      </w:r>
      <w:r>
        <w:tab/>
        <w:t>Error Message</w:t>
      </w:r>
    </w:p>
    <w:p w:rsidR="0021176B" w:rsidRDefault="0021176B" w:rsidP="0021176B">
      <w:pPr>
        <w:ind w:left="2160"/>
      </w:pPr>
      <w:r>
        <w:tab/>
      </w:r>
      <w:r>
        <w:tab/>
        <w:t>}</w:t>
      </w:r>
    </w:p>
    <w:p w:rsidR="0021176B" w:rsidRDefault="0021176B" w:rsidP="0021176B">
      <w:pPr>
        <w:ind w:left="2160"/>
      </w:pPr>
      <w:r>
        <w:tab/>
        <w:t>} else if (</w:t>
      </w:r>
      <w:proofErr w:type="spellStart"/>
      <w:r>
        <w:t>db</w:t>
      </w:r>
      <w:proofErr w:type="spellEnd"/>
      <w:r>
        <w:t xml:space="preserve"> does not exist</w:t>
      </w:r>
      <w:proofErr w:type="gramStart"/>
      <w:r>
        <w:t>){</w:t>
      </w:r>
      <w:proofErr w:type="gramEnd"/>
    </w:p>
    <w:p w:rsidR="0021176B" w:rsidRDefault="0021176B" w:rsidP="0021176B">
      <w:pPr>
        <w:ind w:left="2160"/>
      </w:pPr>
      <w:r>
        <w:tab/>
      </w:r>
      <w:r>
        <w:tab/>
        <w:t xml:space="preserve">Error </w:t>
      </w:r>
      <w:proofErr w:type="spellStart"/>
      <w:r>
        <w:t>db</w:t>
      </w:r>
      <w:proofErr w:type="spellEnd"/>
      <w:r>
        <w:t xml:space="preserve"> does not exist;</w:t>
      </w:r>
    </w:p>
    <w:p w:rsidR="0021176B" w:rsidRDefault="0021176B" w:rsidP="0021176B">
      <w:pPr>
        <w:ind w:left="2160"/>
      </w:pPr>
      <w:r>
        <w:tab/>
      </w:r>
      <w:r>
        <w:tab/>
        <w:t>Exit to Homepage;</w:t>
      </w:r>
    </w:p>
    <w:p w:rsidR="0021176B" w:rsidRDefault="0021176B" w:rsidP="0021176B">
      <w:pPr>
        <w:ind w:left="2160"/>
      </w:pPr>
      <w:r>
        <w:tab/>
        <w:t>} else {</w:t>
      </w:r>
    </w:p>
    <w:p w:rsidR="0021176B" w:rsidRDefault="0021176B" w:rsidP="0021176B">
      <w:pPr>
        <w:ind w:left="2160"/>
      </w:pPr>
      <w:r>
        <w:tab/>
      </w:r>
      <w:r>
        <w:tab/>
        <w:t xml:space="preserve">Error </w:t>
      </w:r>
      <w:proofErr w:type="gramStart"/>
      <w:r>
        <w:t>Cannot</w:t>
      </w:r>
      <w:proofErr w:type="gramEnd"/>
      <w:r>
        <w:t xml:space="preserve"> connect to </w:t>
      </w:r>
      <w:proofErr w:type="spellStart"/>
      <w:r>
        <w:t>db</w:t>
      </w:r>
      <w:proofErr w:type="spellEnd"/>
      <w:r>
        <w:t>;</w:t>
      </w:r>
    </w:p>
    <w:p w:rsidR="0021176B" w:rsidRDefault="0021176B" w:rsidP="0021176B">
      <w:pPr>
        <w:ind w:left="2160"/>
      </w:pPr>
      <w:r>
        <w:tab/>
        <w:t>}</w:t>
      </w:r>
    </w:p>
    <w:p w:rsidR="0021176B" w:rsidRDefault="0021176B" w:rsidP="0021176B">
      <w:r>
        <w:tab/>
      </w:r>
      <w:r>
        <w:tab/>
      </w:r>
      <w:r>
        <w:tab/>
        <w:t>End PHP</w:t>
      </w:r>
    </w:p>
    <w:p w:rsidR="0021176B" w:rsidRDefault="0021176B" w:rsidP="0021176B">
      <w:pPr>
        <w:ind w:left="2160"/>
      </w:pPr>
    </w:p>
    <w:p w:rsidR="0021176B" w:rsidRDefault="0021176B" w:rsidP="0021176B">
      <w:r>
        <w:tab/>
      </w:r>
      <w:r>
        <w:tab/>
        <w:t>End Body</w:t>
      </w:r>
    </w:p>
    <w:p w:rsidR="0021176B" w:rsidRDefault="0021176B" w:rsidP="0021176B">
      <w:r>
        <w:tab/>
        <w:t>End HTML</w:t>
      </w:r>
    </w:p>
    <w:p w:rsidR="00DC7573" w:rsidRDefault="00DC7573" w:rsidP="008C4FA0">
      <w:pPr>
        <w:pStyle w:val="ListParagraph"/>
        <w:numPr>
          <w:ilvl w:val="0"/>
          <w:numId w:val="8"/>
        </w:numPr>
      </w:pPr>
      <w:r>
        <w:t>Suggested Purchases</w:t>
      </w:r>
    </w:p>
    <w:p w:rsidR="00DC7573" w:rsidRDefault="00DC7573" w:rsidP="00DC7573">
      <w:pPr>
        <w:ind w:left="720"/>
      </w:pPr>
      <w:r>
        <w:t>HTML</w:t>
      </w:r>
    </w:p>
    <w:p w:rsidR="00DC7573" w:rsidRDefault="00DC7573" w:rsidP="00DC7573">
      <w:pPr>
        <w:ind w:left="720"/>
      </w:pPr>
      <w:r>
        <w:tab/>
        <w:t>Head</w:t>
      </w:r>
    </w:p>
    <w:p w:rsidR="00DC7573" w:rsidRDefault="00DC7573" w:rsidP="00DC7573">
      <w:pPr>
        <w:ind w:left="720"/>
      </w:pPr>
      <w:r>
        <w:tab/>
      </w:r>
      <w:r>
        <w:tab/>
        <w:t xml:space="preserve">Title Suggested Purchases </w:t>
      </w:r>
      <w:proofErr w:type="spellStart"/>
      <w:r>
        <w:t>EndTitle</w:t>
      </w:r>
      <w:proofErr w:type="spellEnd"/>
    </w:p>
    <w:p w:rsidR="00DC7573" w:rsidRDefault="00DC7573" w:rsidP="00DC7573">
      <w:pPr>
        <w:ind w:left="720"/>
      </w:pPr>
      <w:r>
        <w:tab/>
        <w:t>End Head</w:t>
      </w:r>
    </w:p>
    <w:p w:rsidR="00DC7573" w:rsidRDefault="00DC7573" w:rsidP="00DC7573">
      <w:pPr>
        <w:ind w:left="720"/>
      </w:pPr>
      <w:r>
        <w:tab/>
        <w:t>Body</w:t>
      </w:r>
    </w:p>
    <w:p w:rsidR="00DC7573" w:rsidRDefault="00DC7573" w:rsidP="00DC7573">
      <w:pPr>
        <w:ind w:left="720"/>
      </w:pPr>
      <w:r>
        <w:tab/>
      </w:r>
      <w:r>
        <w:tab/>
        <w:t>Import header page</w:t>
      </w:r>
    </w:p>
    <w:p w:rsidR="00DC7573" w:rsidRDefault="00DC7573" w:rsidP="00DC7573">
      <w:pPr>
        <w:ind w:left="720"/>
      </w:pPr>
      <w:r>
        <w:tab/>
      </w:r>
      <w:r>
        <w:tab/>
        <w:t>Import footer page</w:t>
      </w:r>
    </w:p>
    <w:p w:rsidR="00DC7573" w:rsidRDefault="00DC7573" w:rsidP="00DC7573">
      <w:r>
        <w:tab/>
      </w:r>
      <w:r>
        <w:tab/>
      </w:r>
      <w:r>
        <w:tab/>
      </w:r>
    </w:p>
    <w:p w:rsidR="00DC7573" w:rsidRDefault="00DC7573" w:rsidP="00DC7573">
      <w:pPr>
        <w:ind w:left="2160"/>
      </w:pPr>
      <w:r>
        <w:t>PHP</w:t>
      </w:r>
    </w:p>
    <w:p w:rsidR="00DC7573" w:rsidRDefault="00DC7573" w:rsidP="00DC7573">
      <w:pPr>
        <w:ind w:left="2160"/>
      </w:pPr>
      <w:r>
        <w:tab/>
        <w:t>Connect to Database</w:t>
      </w:r>
    </w:p>
    <w:p w:rsidR="00DC7573" w:rsidRDefault="00DC7573" w:rsidP="00DC7573">
      <w:pPr>
        <w:ind w:left="2160"/>
      </w:pPr>
      <w:r>
        <w:tab/>
        <w:t>If (</w:t>
      </w:r>
      <w:proofErr w:type="spellStart"/>
      <w:r>
        <w:t>db</w:t>
      </w:r>
      <w:proofErr w:type="spellEnd"/>
      <w:r>
        <w:t xml:space="preserve"> exists</w:t>
      </w:r>
      <w:proofErr w:type="gramStart"/>
      <w:r>
        <w:t>){</w:t>
      </w:r>
      <w:proofErr w:type="gramEnd"/>
    </w:p>
    <w:p w:rsidR="00DC7573" w:rsidRDefault="00DC7573" w:rsidP="00DC7573">
      <w:pPr>
        <w:ind w:left="2160"/>
      </w:pPr>
      <w:r>
        <w:tab/>
      </w:r>
      <w:r>
        <w:tab/>
        <w:t xml:space="preserve">If (user == user in </w:t>
      </w:r>
      <w:proofErr w:type="spellStart"/>
      <w:r>
        <w:t>db</w:t>
      </w:r>
      <w:proofErr w:type="spellEnd"/>
      <w:proofErr w:type="gramStart"/>
      <w:r>
        <w:t>){</w:t>
      </w:r>
      <w:proofErr w:type="gramEnd"/>
    </w:p>
    <w:p w:rsidR="00DC7573" w:rsidRDefault="00DC7573" w:rsidP="00DC7573">
      <w:pPr>
        <w:ind w:left="2160"/>
      </w:pPr>
      <w:r>
        <w:tab/>
      </w:r>
      <w:r>
        <w:tab/>
      </w:r>
      <w:r>
        <w:tab/>
        <w:t>If (user has purchases</w:t>
      </w:r>
      <w:proofErr w:type="gramStart"/>
      <w:r>
        <w:t>){</w:t>
      </w:r>
      <w:proofErr w:type="gramEnd"/>
    </w:p>
    <w:p w:rsidR="00DC7573" w:rsidRDefault="00DC7573" w:rsidP="00DC7573">
      <w:pPr>
        <w:ind w:left="2160"/>
      </w:pPr>
      <w:r>
        <w:tab/>
      </w:r>
      <w:r>
        <w:tab/>
      </w:r>
      <w:r>
        <w:tab/>
      </w:r>
      <w:r>
        <w:tab/>
        <w:t>If (purchase expiring</w:t>
      </w:r>
      <w:proofErr w:type="gramStart"/>
      <w:r>
        <w:t>){</w:t>
      </w:r>
      <w:proofErr w:type="gramEnd"/>
    </w:p>
    <w:p w:rsidR="00DC7573" w:rsidRDefault="00DC7573" w:rsidP="00DC7573">
      <w:pPr>
        <w:ind w:left="2160"/>
      </w:pPr>
      <w:r>
        <w:tab/>
      </w:r>
      <w:r>
        <w:tab/>
      </w:r>
      <w:r>
        <w:tab/>
      </w:r>
      <w:r>
        <w:tab/>
      </w:r>
      <w:r>
        <w:tab/>
        <w:t>Consider stocking up;</w:t>
      </w:r>
    </w:p>
    <w:p w:rsidR="00DC7573" w:rsidRDefault="00DC7573" w:rsidP="00DC7573">
      <w:pPr>
        <w:ind w:left="2160"/>
      </w:pPr>
      <w:r>
        <w:tab/>
      </w:r>
      <w:r>
        <w:tab/>
      </w:r>
      <w:r>
        <w:tab/>
      </w:r>
      <w:r>
        <w:tab/>
        <w:t>}</w:t>
      </w:r>
    </w:p>
    <w:p w:rsidR="00DC7573" w:rsidRDefault="00DC7573" w:rsidP="00DC7573">
      <w:pPr>
        <w:ind w:left="2160"/>
      </w:pPr>
      <w:r>
        <w:tab/>
      </w:r>
      <w:r>
        <w:tab/>
      </w:r>
      <w:r>
        <w:tab/>
      </w:r>
      <w:r>
        <w:tab/>
        <w:t>If (product == another product type</w:t>
      </w:r>
      <w:proofErr w:type="gramStart"/>
      <w:r>
        <w:t>){</w:t>
      </w:r>
      <w:proofErr w:type="gramEnd"/>
    </w:p>
    <w:p w:rsidR="00DC7573" w:rsidRDefault="00DC7573" w:rsidP="00DC7573">
      <w:pPr>
        <w:ind w:left="2160"/>
      </w:pPr>
      <w:r>
        <w:tab/>
      </w:r>
      <w:r>
        <w:tab/>
      </w:r>
      <w:r>
        <w:tab/>
      </w:r>
      <w:r>
        <w:tab/>
      </w:r>
      <w:r>
        <w:tab/>
        <w:t>You might be interested;</w:t>
      </w:r>
    </w:p>
    <w:p w:rsidR="00DC7573" w:rsidRDefault="00DC7573" w:rsidP="00DC7573">
      <w:pPr>
        <w:ind w:left="2160"/>
      </w:pPr>
      <w:r>
        <w:tab/>
      </w:r>
      <w:r>
        <w:tab/>
      </w:r>
      <w:r>
        <w:tab/>
      </w:r>
      <w:r>
        <w:tab/>
        <w:t>}</w:t>
      </w:r>
    </w:p>
    <w:p w:rsidR="00DC7573" w:rsidRDefault="00DC7573" w:rsidP="00DC7573">
      <w:pPr>
        <w:ind w:left="2160"/>
      </w:pPr>
      <w:r>
        <w:tab/>
      </w:r>
      <w:r>
        <w:tab/>
      </w:r>
      <w:r>
        <w:tab/>
        <w:t>} else {</w:t>
      </w:r>
    </w:p>
    <w:p w:rsidR="00DC7573" w:rsidRDefault="00DC7573" w:rsidP="00DC7573">
      <w:pPr>
        <w:ind w:left="2160"/>
      </w:pPr>
      <w:r>
        <w:lastRenderedPageBreak/>
        <w:tab/>
      </w:r>
      <w:r>
        <w:tab/>
      </w:r>
      <w:r>
        <w:tab/>
      </w:r>
      <w:r>
        <w:tab/>
        <w:t>No purchases to display;</w:t>
      </w:r>
    </w:p>
    <w:p w:rsidR="00DC7573" w:rsidRDefault="00DC7573" w:rsidP="00DC7573">
      <w:pPr>
        <w:ind w:left="2160"/>
      </w:pPr>
      <w:r>
        <w:tab/>
      </w:r>
      <w:r>
        <w:tab/>
      </w:r>
      <w:r>
        <w:tab/>
        <w:t>}</w:t>
      </w:r>
    </w:p>
    <w:p w:rsidR="00DC7573" w:rsidRDefault="00DC7573" w:rsidP="00DC7573">
      <w:pPr>
        <w:ind w:left="2160"/>
      </w:pPr>
      <w:r>
        <w:tab/>
      </w:r>
      <w:r>
        <w:tab/>
        <w:t>} else {</w:t>
      </w:r>
    </w:p>
    <w:p w:rsidR="00DC7573" w:rsidRDefault="00DC7573" w:rsidP="00DC7573">
      <w:pPr>
        <w:ind w:left="2160"/>
      </w:pPr>
      <w:r>
        <w:tab/>
      </w:r>
      <w:r>
        <w:tab/>
      </w:r>
      <w:r>
        <w:tab/>
        <w:t>Error Message</w:t>
      </w:r>
    </w:p>
    <w:p w:rsidR="00DC7573" w:rsidRDefault="00DC7573" w:rsidP="00DC7573">
      <w:pPr>
        <w:ind w:left="2160"/>
      </w:pPr>
      <w:r>
        <w:tab/>
      </w:r>
      <w:r>
        <w:tab/>
        <w:t>}</w:t>
      </w:r>
    </w:p>
    <w:p w:rsidR="00DC7573" w:rsidRDefault="00DC7573" w:rsidP="00DC7573">
      <w:pPr>
        <w:ind w:left="2160"/>
      </w:pPr>
      <w:r>
        <w:tab/>
        <w:t>} else if (</w:t>
      </w:r>
      <w:proofErr w:type="spellStart"/>
      <w:r>
        <w:t>db</w:t>
      </w:r>
      <w:proofErr w:type="spellEnd"/>
      <w:r>
        <w:t xml:space="preserve"> does not exist</w:t>
      </w:r>
      <w:proofErr w:type="gramStart"/>
      <w:r>
        <w:t>){</w:t>
      </w:r>
      <w:proofErr w:type="gramEnd"/>
    </w:p>
    <w:p w:rsidR="00DC7573" w:rsidRDefault="00DC7573" w:rsidP="00DC7573">
      <w:pPr>
        <w:ind w:left="2160"/>
      </w:pPr>
      <w:r>
        <w:tab/>
      </w:r>
      <w:r>
        <w:tab/>
        <w:t xml:space="preserve">Error </w:t>
      </w:r>
      <w:proofErr w:type="spellStart"/>
      <w:r>
        <w:t>db</w:t>
      </w:r>
      <w:proofErr w:type="spellEnd"/>
      <w:r>
        <w:t xml:space="preserve"> does not exist;</w:t>
      </w:r>
    </w:p>
    <w:p w:rsidR="00DC7573" w:rsidRDefault="00DC7573" w:rsidP="00DC7573">
      <w:pPr>
        <w:ind w:left="2160"/>
      </w:pPr>
      <w:r>
        <w:tab/>
      </w:r>
      <w:r>
        <w:tab/>
        <w:t>Exit to Homepage;</w:t>
      </w:r>
    </w:p>
    <w:p w:rsidR="00DC7573" w:rsidRDefault="00DC7573" w:rsidP="00DC7573">
      <w:pPr>
        <w:ind w:left="2160"/>
      </w:pPr>
      <w:r>
        <w:tab/>
        <w:t>} else {</w:t>
      </w:r>
    </w:p>
    <w:p w:rsidR="00DC7573" w:rsidRDefault="00DC7573" w:rsidP="00DC7573">
      <w:pPr>
        <w:ind w:left="2160"/>
      </w:pPr>
      <w:r>
        <w:tab/>
      </w:r>
      <w:r>
        <w:tab/>
        <w:t xml:space="preserve">Error </w:t>
      </w:r>
      <w:proofErr w:type="gramStart"/>
      <w:r>
        <w:t>Cannot</w:t>
      </w:r>
      <w:proofErr w:type="gramEnd"/>
      <w:r>
        <w:t xml:space="preserve"> connect to </w:t>
      </w:r>
      <w:proofErr w:type="spellStart"/>
      <w:r>
        <w:t>db</w:t>
      </w:r>
      <w:proofErr w:type="spellEnd"/>
      <w:r>
        <w:t>;</w:t>
      </w:r>
    </w:p>
    <w:p w:rsidR="00DC7573" w:rsidRDefault="00DC7573" w:rsidP="00DC7573">
      <w:pPr>
        <w:ind w:left="2160"/>
      </w:pPr>
      <w:r>
        <w:tab/>
        <w:t>}</w:t>
      </w:r>
    </w:p>
    <w:p w:rsidR="00DC7573" w:rsidRDefault="00DC7573" w:rsidP="00DC7573">
      <w:r>
        <w:tab/>
      </w:r>
      <w:r>
        <w:tab/>
      </w:r>
      <w:r>
        <w:tab/>
        <w:t>End PHP</w:t>
      </w:r>
    </w:p>
    <w:p w:rsidR="00DC7573" w:rsidRDefault="00DC7573" w:rsidP="00DC7573">
      <w:pPr>
        <w:ind w:left="2160"/>
      </w:pPr>
    </w:p>
    <w:p w:rsidR="00DC7573" w:rsidRDefault="00DC7573" w:rsidP="00DC7573">
      <w:r>
        <w:tab/>
      </w:r>
      <w:r>
        <w:tab/>
        <w:t>End Body</w:t>
      </w:r>
    </w:p>
    <w:p w:rsidR="00DC7573" w:rsidRDefault="00DC7573" w:rsidP="00DC7573">
      <w:r>
        <w:tab/>
        <w:t>End HTML</w:t>
      </w:r>
    </w:p>
    <w:p w:rsidR="008C4FA0" w:rsidRDefault="008C4FA0" w:rsidP="008C4FA0">
      <w:pPr>
        <w:pStyle w:val="ListParagraph"/>
        <w:numPr>
          <w:ilvl w:val="0"/>
          <w:numId w:val="8"/>
        </w:numPr>
      </w:pPr>
      <w:r>
        <w:t>Popular Items</w:t>
      </w:r>
    </w:p>
    <w:p w:rsidR="008C4FA0" w:rsidRDefault="008C4FA0" w:rsidP="008C4FA0">
      <w:pPr>
        <w:ind w:left="720"/>
      </w:pPr>
      <w:r>
        <w:t>HTML</w:t>
      </w:r>
    </w:p>
    <w:p w:rsidR="008C4FA0" w:rsidRDefault="008C4FA0" w:rsidP="008C4FA0">
      <w:pPr>
        <w:ind w:left="720"/>
      </w:pPr>
      <w:r>
        <w:tab/>
        <w:t>Head</w:t>
      </w:r>
    </w:p>
    <w:p w:rsidR="008C4FA0" w:rsidRDefault="008C4FA0" w:rsidP="008C4FA0">
      <w:pPr>
        <w:ind w:left="720"/>
      </w:pPr>
      <w:r>
        <w:tab/>
      </w:r>
      <w:r>
        <w:tab/>
        <w:t xml:space="preserve">Title </w:t>
      </w:r>
      <w:r w:rsidR="00291BB3">
        <w:t>Popular Items</w:t>
      </w:r>
      <w:r>
        <w:t xml:space="preserve"> </w:t>
      </w:r>
      <w:proofErr w:type="spellStart"/>
      <w:r>
        <w:t>EndTitle</w:t>
      </w:r>
      <w:proofErr w:type="spellEnd"/>
    </w:p>
    <w:p w:rsidR="008C4FA0" w:rsidRDefault="008C4FA0" w:rsidP="008C4FA0">
      <w:pPr>
        <w:ind w:left="720"/>
      </w:pPr>
      <w:r>
        <w:tab/>
        <w:t>End Head</w:t>
      </w:r>
    </w:p>
    <w:p w:rsidR="008C4FA0" w:rsidRDefault="008C4FA0" w:rsidP="008C4FA0">
      <w:pPr>
        <w:ind w:left="720"/>
      </w:pPr>
      <w:r>
        <w:tab/>
        <w:t>Body</w:t>
      </w:r>
    </w:p>
    <w:p w:rsidR="008C4FA0" w:rsidRDefault="008C4FA0" w:rsidP="008C4FA0">
      <w:pPr>
        <w:ind w:left="720"/>
      </w:pPr>
      <w:r>
        <w:tab/>
      </w:r>
      <w:r>
        <w:tab/>
        <w:t>Import header page</w:t>
      </w:r>
    </w:p>
    <w:p w:rsidR="008C4FA0" w:rsidRDefault="008C4FA0" w:rsidP="008C4FA0">
      <w:pPr>
        <w:ind w:left="720"/>
      </w:pPr>
      <w:r>
        <w:tab/>
      </w:r>
      <w:r>
        <w:tab/>
        <w:t>Import footer page</w:t>
      </w:r>
    </w:p>
    <w:p w:rsidR="008C4FA0" w:rsidRDefault="008C4FA0" w:rsidP="008C4FA0">
      <w:r>
        <w:tab/>
      </w:r>
      <w:r>
        <w:tab/>
      </w:r>
      <w:r>
        <w:tab/>
      </w:r>
    </w:p>
    <w:p w:rsidR="008C4FA0" w:rsidRDefault="008C4FA0" w:rsidP="008C4FA0">
      <w:pPr>
        <w:ind w:left="2160"/>
      </w:pPr>
      <w:r>
        <w:t>PHP</w:t>
      </w:r>
    </w:p>
    <w:p w:rsidR="008C4FA0" w:rsidRDefault="008C4FA0" w:rsidP="008C4FA0">
      <w:pPr>
        <w:ind w:left="2160"/>
      </w:pPr>
      <w:r>
        <w:tab/>
        <w:t>Connect to Database</w:t>
      </w:r>
    </w:p>
    <w:p w:rsidR="008C4FA0" w:rsidRDefault="008C4FA0" w:rsidP="008C4FA0">
      <w:pPr>
        <w:ind w:left="2160"/>
      </w:pPr>
      <w:r>
        <w:tab/>
        <w:t>If (</w:t>
      </w:r>
      <w:proofErr w:type="spellStart"/>
      <w:r>
        <w:t>db</w:t>
      </w:r>
      <w:proofErr w:type="spellEnd"/>
      <w:r>
        <w:t xml:space="preserve"> exists</w:t>
      </w:r>
      <w:proofErr w:type="gramStart"/>
      <w:r>
        <w:t>){</w:t>
      </w:r>
      <w:proofErr w:type="gramEnd"/>
    </w:p>
    <w:p w:rsidR="008C4FA0" w:rsidRDefault="008C4FA0" w:rsidP="00291BB3">
      <w:pPr>
        <w:ind w:left="2160"/>
      </w:pPr>
      <w:r>
        <w:tab/>
      </w:r>
      <w:r>
        <w:tab/>
      </w:r>
      <w:r w:rsidR="00291BB3">
        <w:t xml:space="preserve">If (items in </w:t>
      </w:r>
      <w:proofErr w:type="spellStart"/>
      <w:r w:rsidR="00291BB3">
        <w:t>db</w:t>
      </w:r>
      <w:proofErr w:type="spellEnd"/>
      <w:r w:rsidR="00291BB3">
        <w:t xml:space="preserve"> == top 10 items</w:t>
      </w:r>
      <w:proofErr w:type="gramStart"/>
      <w:r w:rsidR="00291BB3">
        <w:t>){</w:t>
      </w:r>
      <w:proofErr w:type="gramEnd"/>
    </w:p>
    <w:p w:rsidR="00291BB3" w:rsidRDefault="00291BB3" w:rsidP="00291BB3">
      <w:pPr>
        <w:ind w:left="4320"/>
      </w:pPr>
      <w:r>
        <w:t>Output items to screen as list with potential to be added to list;</w:t>
      </w:r>
    </w:p>
    <w:p w:rsidR="00291BB3" w:rsidRDefault="00291BB3" w:rsidP="00291BB3">
      <w:pPr>
        <w:ind w:left="2160"/>
      </w:pPr>
      <w:r>
        <w:tab/>
      </w:r>
      <w:r>
        <w:tab/>
        <w:t>}</w:t>
      </w:r>
    </w:p>
    <w:p w:rsidR="008C4FA0" w:rsidRDefault="008C4FA0" w:rsidP="008C4FA0">
      <w:pPr>
        <w:ind w:left="2160"/>
      </w:pPr>
      <w:r>
        <w:tab/>
        <w:t>} else if (</w:t>
      </w:r>
      <w:proofErr w:type="spellStart"/>
      <w:r>
        <w:t>db</w:t>
      </w:r>
      <w:proofErr w:type="spellEnd"/>
      <w:r>
        <w:t xml:space="preserve"> does not exist</w:t>
      </w:r>
      <w:proofErr w:type="gramStart"/>
      <w:r>
        <w:t>){</w:t>
      </w:r>
      <w:proofErr w:type="gramEnd"/>
    </w:p>
    <w:p w:rsidR="008C4FA0" w:rsidRDefault="008C4FA0" w:rsidP="008C4FA0">
      <w:pPr>
        <w:ind w:left="2160"/>
      </w:pPr>
      <w:r>
        <w:tab/>
      </w:r>
      <w:r>
        <w:tab/>
        <w:t xml:space="preserve">Error </w:t>
      </w:r>
      <w:proofErr w:type="spellStart"/>
      <w:r>
        <w:t>db</w:t>
      </w:r>
      <w:proofErr w:type="spellEnd"/>
      <w:r>
        <w:t xml:space="preserve"> does not exist;</w:t>
      </w:r>
    </w:p>
    <w:p w:rsidR="008C4FA0" w:rsidRDefault="008C4FA0" w:rsidP="008C4FA0">
      <w:pPr>
        <w:ind w:left="2160"/>
      </w:pPr>
      <w:r>
        <w:tab/>
      </w:r>
      <w:r>
        <w:tab/>
        <w:t>Exit to Homepage;</w:t>
      </w:r>
    </w:p>
    <w:p w:rsidR="008C4FA0" w:rsidRDefault="008C4FA0" w:rsidP="008C4FA0">
      <w:pPr>
        <w:ind w:left="2160"/>
      </w:pPr>
      <w:r>
        <w:tab/>
        <w:t>} else {</w:t>
      </w:r>
    </w:p>
    <w:p w:rsidR="008C4FA0" w:rsidRDefault="008C4FA0" w:rsidP="008C4FA0">
      <w:pPr>
        <w:ind w:left="2160"/>
      </w:pPr>
      <w:r>
        <w:tab/>
      </w:r>
      <w:r>
        <w:tab/>
        <w:t xml:space="preserve">Error </w:t>
      </w:r>
      <w:proofErr w:type="gramStart"/>
      <w:r>
        <w:t>Cannot</w:t>
      </w:r>
      <w:proofErr w:type="gramEnd"/>
      <w:r>
        <w:t xml:space="preserve"> connect to </w:t>
      </w:r>
      <w:proofErr w:type="spellStart"/>
      <w:r>
        <w:t>db</w:t>
      </w:r>
      <w:proofErr w:type="spellEnd"/>
      <w:r>
        <w:t>;</w:t>
      </w:r>
    </w:p>
    <w:p w:rsidR="008C4FA0" w:rsidRDefault="008C4FA0" w:rsidP="008C4FA0">
      <w:pPr>
        <w:ind w:left="2160"/>
      </w:pPr>
      <w:r>
        <w:tab/>
        <w:t>}</w:t>
      </w:r>
    </w:p>
    <w:p w:rsidR="008C4FA0" w:rsidRDefault="008C4FA0" w:rsidP="008C4FA0">
      <w:r>
        <w:tab/>
      </w:r>
      <w:r>
        <w:tab/>
      </w:r>
      <w:r>
        <w:tab/>
        <w:t>End PHP</w:t>
      </w:r>
    </w:p>
    <w:p w:rsidR="008C4FA0" w:rsidRDefault="008C4FA0" w:rsidP="008C4FA0">
      <w:pPr>
        <w:ind w:left="2160"/>
      </w:pPr>
    </w:p>
    <w:p w:rsidR="008C4FA0" w:rsidRDefault="008C4FA0" w:rsidP="008C4FA0">
      <w:r>
        <w:tab/>
      </w:r>
      <w:r>
        <w:tab/>
        <w:t>End Body</w:t>
      </w:r>
    </w:p>
    <w:p w:rsidR="0021176B" w:rsidRDefault="008C4FA0" w:rsidP="008C4FA0">
      <w:r>
        <w:tab/>
        <w:t>End HTML</w:t>
      </w:r>
    </w:p>
    <w:p w:rsidR="00AF6368" w:rsidRDefault="00AF6368" w:rsidP="00AF6368">
      <w:pPr>
        <w:pStyle w:val="ListParagraph"/>
      </w:pPr>
    </w:p>
    <w:p w:rsidR="006856B8" w:rsidRPr="006856B8" w:rsidRDefault="006856B8" w:rsidP="006856B8">
      <w:pPr>
        <w:ind w:left="720"/>
      </w:pPr>
    </w:p>
    <w:p w:rsidR="00A70E5B" w:rsidRPr="006856B8" w:rsidRDefault="006856B8" w:rsidP="006856B8">
      <w:pPr>
        <w:pStyle w:val="ListParagraph"/>
        <w:numPr>
          <w:ilvl w:val="0"/>
          <w:numId w:val="7"/>
        </w:numPr>
        <w:rPr>
          <w:b/>
        </w:rPr>
      </w:pPr>
      <w:r w:rsidRPr="006856B8">
        <w:rPr>
          <w:b/>
        </w:rPr>
        <w:t>Unresolved Risks and Mitigation</w:t>
      </w:r>
    </w:p>
    <w:p w:rsidR="00A70E5B" w:rsidRDefault="00A70E5B"/>
    <w:sectPr w:rsidR="00A70E5B">
      <w:headerReference w:type="default" r:id="rId9"/>
      <w:footerReference w:type="default" r:id="rId10"/>
      <w:headerReference w:type="first" r:id="rId11"/>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58D6" w:rsidRDefault="004458D6">
      <w:r>
        <w:separator/>
      </w:r>
    </w:p>
  </w:endnote>
  <w:endnote w:type="continuationSeparator" w:id="0">
    <w:p w:rsidR="004458D6" w:rsidRDefault="00445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0"/>
    <w:family w:val="swiss"/>
    <w:pitch w:val="variable"/>
  </w:font>
  <w:font w:name="Microsoft YaHei">
    <w:panose1 w:val="020B0503020204020204"/>
    <w:charset w:val="86"/>
    <w:family w:val="swiss"/>
    <w:pitch w:val="variable"/>
    <w:sig w:usb0="A0000287" w:usb1="28CF3C52" w:usb2="00000016" w:usb3="00000000" w:csb0="0004001F" w:csb1="00000000"/>
  </w:font>
  <w:font w:name="Arial">
    <w:panose1 w:val="020B0604020202020204"/>
    <w:charset w:val="00"/>
    <w:family w:val="swiss"/>
    <w:pitch w:val="variable"/>
    <w:sig w:usb0="20002A87" w:usb1="00000000"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FA0" w:rsidRDefault="008C4FA0">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8C4FA0" w:rsidRDefault="008C4FA0">
                          <w:pPr>
                            <w:pStyle w:val="Footer"/>
                          </w:pPr>
                          <w:r>
                            <w:rPr>
                              <w:rStyle w:val="PageNumber"/>
                            </w:rPr>
                            <w:fldChar w:fldCharType="begin"/>
                          </w:r>
                          <w:r>
                            <w:instrText>PAGE</w:instrText>
                          </w:r>
                          <w:r>
                            <w:fldChar w:fldCharType="separate"/>
                          </w:r>
                          <w:r w:rsidR="00E91B7D">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8C4FA0" w:rsidRDefault="008C4FA0">
                    <w:pPr>
                      <w:pStyle w:val="Footer"/>
                    </w:pPr>
                    <w:r>
                      <w:rPr>
                        <w:rStyle w:val="PageNumber"/>
                      </w:rPr>
                      <w:fldChar w:fldCharType="begin"/>
                    </w:r>
                    <w:r>
                      <w:instrText>PAGE</w:instrText>
                    </w:r>
                    <w:r>
                      <w:fldChar w:fldCharType="separate"/>
                    </w:r>
                    <w:r w:rsidR="00E91B7D">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58D6" w:rsidRDefault="004458D6">
      <w:r>
        <w:separator/>
      </w:r>
    </w:p>
  </w:footnote>
  <w:footnote w:type="continuationSeparator" w:id="0">
    <w:p w:rsidR="004458D6" w:rsidRDefault="004458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FA0" w:rsidRDefault="008C4FA0">
    <w:pPr>
      <w:pStyle w:val="Header"/>
    </w:pPr>
    <w:r>
      <w:t>Project Design</w:t>
    </w:r>
  </w:p>
  <w:p w:rsidR="008C4FA0" w:rsidRDefault="008C4FA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FA0" w:rsidRDefault="008C4FA0">
    <w:pPr>
      <w:pStyle w:val="Header"/>
    </w:pPr>
    <w:r>
      <w:t>Project Design</w:t>
    </w:r>
  </w:p>
  <w:p w:rsidR="008C4FA0" w:rsidRDefault="008C4FA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8B61D3"/>
    <w:multiLevelType w:val="hybridMultilevel"/>
    <w:tmpl w:val="1FB00D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8">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8"/>
  </w:num>
  <w:num w:numId="3">
    <w:abstractNumId w:val="4"/>
  </w:num>
  <w:num w:numId="4">
    <w:abstractNumId w:val="13"/>
  </w:num>
  <w:num w:numId="5">
    <w:abstractNumId w:val="11"/>
  </w:num>
  <w:num w:numId="6">
    <w:abstractNumId w:val="2"/>
  </w:num>
  <w:num w:numId="7">
    <w:abstractNumId w:val="16"/>
  </w:num>
  <w:num w:numId="8">
    <w:abstractNumId w:val="6"/>
  </w:num>
  <w:num w:numId="9">
    <w:abstractNumId w:val="7"/>
  </w:num>
  <w:num w:numId="10">
    <w:abstractNumId w:val="15"/>
  </w:num>
  <w:num w:numId="11">
    <w:abstractNumId w:val="3"/>
  </w:num>
  <w:num w:numId="12">
    <w:abstractNumId w:val="17"/>
  </w:num>
  <w:num w:numId="13">
    <w:abstractNumId w:val="5"/>
  </w:num>
  <w:num w:numId="14">
    <w:abstractNumId w:val="12"/>
  </w:num>
  <w:num w:numId="15">
    <w:abstractNumId w:val="19"/>
  </w:num>
  <w:num w:numId="16">
    <w:abstractNumId w:val="18"/>
  </w:num>
  <w:num w:numId="17">
    <w:abstractNumId w:val="10"/>
  </w:num>
  <w:num w:numId="18">
    <w:abstractNumId w:val="14"/>
  </w:num>
  <w:num w:numId="19">
    <w:abstractNumId w:val="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1NDQxtTA0M7G0tDRR0lEKTi0uzszPAykwrgUAPy1KkSwAAAA="/>
  </w:docVars>
  <w:rsids>
    <w:rsidRoot w:val="00A70E5B"/>
    <w:rsid w:val="0004160D"/>
    <w:rsid w:val="000B2192"/>
    <w:rsid w:val="00106ABD"/>
    <w:rsid w:val="001925E1"/>
    <w:rsid w:val="001E2059"/>
    <w:rsid w:val="0021176B"/>
    <w:rsid w:val="0023116C"/>
    <w:rsid w:val="00255C63"/>
    <w:rsid w:val="00291BB3"/>
    <w:rsid w:val="00347BE3"/>
    <w:rsid w:val="003A259B"/>
    <w:rsid w:val="004458D6"/>
    <w:rsid w:val="00481A48"/>
    <w:rsid w:val="004F6DDC"/>
    <w:rsid w:val="00570A76"/>
    <w:rsid w:val="00592F2F"/>
    <w:rsid w:val="006170E7"/>
    <w:rsid w:val="006856B8"/>
    <w:rsid w:val="006B1AEF"/>
    <w:rsid w:val="007044F6"/>
    <w:rsid w:val="00707A09"/>
    <w:rsid w:val="00871173"/>
    <w:rsid w:val="008C4FA0"/>
    <w:rsid w:val="00904890"/>
    <w:rsid w:val="009905FF"/>
    <w:rsid w:val="00A05023"/>
    <w:rsid w:val="00A34598"/>
    <w:rsid w:val="00A70E5B"/>
    <w:rsid w:val="00A741CB"/>
    <w:rsid w:val="00AD0D07"/>
    <w:rsid w:val="00AF6368"/>
    <w:rsid w:val="00B06440"/>
    <w:rsid w:val="00B36D10"/>
    <w:rsid w:val="00B97D84"/>
    <w:rsid w:val="00BD0F44"/>
    <w:rsid w:val="00C47DF1"/>
    <w:rsid w:val="00C545C9"/>
    <w:rsid w:val="00CD2CC8"/>
    <w:rsid w:val="00DC7573"/>
    <w:rsid w:val="00DF2415"/>
    <w:rsid w:val="00DF56CE"/>
    <w:rsid w:val="00E1473D"/>
    <w:rsid w:val="00E91B7D"/>
    <w:rsid w:val="00ED55A2"/>
    <w:rsid w:val="00EE182B"/>
    <w:rsid w:val="00F26E2A"/>
    <w:rsid w:val="00F273CD"/>
    <w:rsid w:val="00FA22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BDD8B-252D-4753-9B0F-DC24EB884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0</Pages>
  <Words>934</Words>
  <Characters>532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admin</cp:lastModifiedBy>
  <cp:revision>19</cp:revision>
  <dcterms:created xsi:type="dcterms:W3CDTF">2017-06-12T21:41:00Z</dcterms:created>
  <dcterms:modified xsi:type="dcterms:W3CDTF">2017-06-12T22: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